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03CA" w14:textId="2C257CD3" w:rsidR="00681E36" w:rsidRDefault="00D73009">
      <w:pPr>
        <w:rPr>
          <w:sz w:val="2"/>
          <w:szCs w:val="2"/>
        </w:rPr>
        <w:sectPr w:rsidR="00681E36">
          <w:type w:val="continuous"/>
          <w:pgSz w:w="11910" w:h="16840"/>
          <w:pgMar w:top="620" w:right="1140" w:bottom="280" w:left="1000" w:header="720" w:footer="720" w:gutter="0"/>
          <w:cols w:space="72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048" behindDoc="1" locked="0" layoutInCell="1" allowOverlap="1" wp14:anchorId="2C46F831" wp14:editId="76FFFAB5">
                <wp:simplePos x="0" y="0"/>
                <wp:positionH relativeFrom="margin">
                  <wp:posOffset>2542766</wp:posOffset>
                </wp:positionH>
                <wp:positionV relativeFrom="page">
                  <wp:posOffset>7278986</wp:posOffset>
                </wp:positionV>
                <wp:extent cx="3648075" cy="2897109"/>
                <wp:effectExtent l="0" t="0" r="9525" b="11430"/>
                <wp:wrapNone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8075" cy="2897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EA74F" w14:textId="7E22E5F4" w:rsidR="00536251" w:rsidRDefault="008D72EF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Production Worker / Operator</w:t>
                            </w:r>
                          </w:p>
                          <w:p w14:paraId="56726F6D" w14:textId="39F9AA7A" w:rsidR="00536251" w:rsidRDefault="008D72EF">
                            <w:pPr>
                              <w:pStyle w:val="Textoindependiente"/>
                              <w:spacing w:before="25" w:line="228" w:lineRule="auto"/>
                              <w:ind w:left="54" w:right="2601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John Deere</w:t>
                            </w:r>
                          </w:p>
                          <w:p w14:paraId="79EF1C1D" w14:textId="3BB3E7EB" w:rsidR="00681E36" w:rsidRDefault="003804C8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Oct. 2016 - Sep.</w:t>
                            </w:r>
                            <w:r>
                              <w:rPr>
                                <w:spacing w:val="-16"/>
                              </w:rPr>
                              <w:t xml:space="preserve"> </w:t>
                            </w:r>
                            <w:r>
                              <w:t>2014</w:t>
                            </w:r>
                          </w:p>
                          <w:p w14:paraId="142E5227" w14:textId="77777777" w:rsidR="008D72EF" w:rsidRDefault="008D72EF" w:rsidP="008D72EF">
                            <w:pPr>
                              <w:pStyle w:val="Textoindependiente"/>
                              <w:spacing w:before="116"/>
                              <w:ind w:left="720" w:hanging="658"/>
                            </w:pPr>
                            <w:r>
                              <w:t>•</w:t>
                            </w:r>
                            <w:r>
                              <w:tab/>
                              <w:t>Operate equipment at rates that meet productivity goals.</w:t>
                            </w:r>
                          </w:p>
                          <w:p w14:paraId="50125ABD" w14:textId="77777777" w:rsidR="008D72EF" w:rsidRDefault="008D72EF" w:rsidP="008D72EF">
                            <w:pPr>
                              <w:pStyle w:val="Textoindependiente"/>
                              <w:spacing w:before="116"/>
                              <w:ind w:left="720" w:hanging="658"/>
                            </w:pPr>
                            <w:r>
                              <w:t>•</w:t>
                            </w:r>
                            <w:r>
                              <w:tab/>
                              <w:t>Perform quality testing as defined in the work instructions.</w:t>
                            </w:r>
                          </w:p>
                          <w:p w14:paraId="7FD4FE3B" w14:textId="6B2FE3D1" w:rsidR="008D72EF" w:rsidRDefault="008D72EF" w:rsidP="008D72EF">
                            <w:pPr>
                              <w:pStyle w:val="Textoindependiente"/>
                              <w:spacing w:before="116"/>
                              <w:ind w:left="62"/>
                            </w:pPr>
                            <w:r>
                              <w:t>•</w:t>
                            </w:r>
                            <w:r>
                              <w:tab/>
                              <w:t>Move and prepare raw material as required.</w:t>
                            </w:r>
                          </w:p>
                          <w:p w14:paraId="7419573E" w14:textId="77777777" w:rsidR="00FF682D" w:rsidRPr="00D73009" w:rsidRDefault="00FF682D" w:rsidP="00FF682D">
                            <w:pPr>
                              <w:pStyle w:val="Textoindependiente"/>
                              <w:spacing w:before="0" w:line="285" w:lineRule="exact"/>
                              <w:ind w:left="740"/>
                              <w:rPr>
                                <w:color w:val="000000" w:themeColor="text1"/>
                              </w:rPr>
                            </w:pPr>
                          </w:p>
                          <w:p w14:paraId="5CA4647E" w14:textId="77777777" w:rsidR="00D73009" w:rsidRPr="00D73009" w:rsidRDefault="00D73009" w:rsidP="00D73009">
                            <w:pPr>
                              <w:pStyle w:val="Textoindependiente"/>
                              <w:spacing w:before="0" w:line="285" w:lineRule="exact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D7300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D7300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D7300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D7300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2</w:t>
                            </w:r>
                          </w:p>
                          <w:p w14:paraId="29B01F93" w14:textId="77777777" w:rsidR="00D73009" w:rsidRPr="00D73009" w:rsidRDefault="00D73009" w:rsidP="00D73009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r w:rsidRPr="00D73009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D73009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B81029" w14:textId="77777777" w:rsidR="00D73009" w:rsidRPr="00D73009" w:rsidRDefault="00D73009" w:rsidP="00D73009">
                            <w:pPr>
                              <w:rPr>
                                <w:rFonts w:ascii="Garamond" w:hAnsi="Garamond" w:cs="Garamond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D73009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</w:p>
                          <w:p w14:paraId="52D517C6" w14:textId="5541E96A" w:rsidR="00FF682D" w:rsidRPr="006650D3" w:rsidRDefault="00FF682D" w:rsidP="00D73009">
                            <w:pPr>
                              <w:pStyle w:val="Textoindependiente"/>
                              <w:spacing w:before="0" w:line="285" w:lineRule="exact"/>
                              <w:ind w:left="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46F83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200.2pt;margin-top:573.15pt;width:287.25pt;height:228.1pt;z-index:-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" filled="f" stroked="f">
                <v:textbox inset="0,0,0,0">
                  <w:txbxContent>
                    <w:p w14:paraId="1A5EA74F" w14:textId="7E22E5F4" w:rsidR="00536251" w:rsidRDefault="008D72EF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Production Worker / Operator</w:t>
                      </w:r>
                    </w:p>
                    <w:p w14:paraId="56726F6D" w14:textId="39F9AA7A" w:rsidR="00536251" w:rsidRDefault="008D72EF">
                      <w:pPr>
                        <w:pStyle w:val="Textoindependiente"/>
                        <w:spacing w:before="25" w:line="228" w:lineRule="auto"/>
                        <w:ind w:left="54" w:right="2601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John Deere</w:t>
                      </w:r>
                    </w:p>
                    <w:p w14:paraId="79EF1C1D" w14:textId="3BB3E7EB" w:rsidR="00681E36" w:rsidRDefault="003804C8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Oct. 2016 - Sep.</w:t>
                      </w:r>
                      <w:r>
                        <w:rPr>
                          <w:spacing w:val="-16"/>
                        </w:rPr>
                        <w:t xml:space="preserve"> </w:t>
                      </w:r>
                      <w:r>
                        <w:t>2014</w:t>
                      </w:r>
                    </w:p>
                    <w:p w14:paraId="142E5227" w14:textId="77777777" w:rsidR="008D72EF" w:rsidRDefault="008D72EF" w:rsidP="008D72EF">
                      <w:pPr>
                        <w:pStyle w:val="Textoindependiente"/>
                        <w:spacing w:before="116"/>
                        <w:ind w:left="720" w:hanging="658"/>
                      </w:pPr>
                      <w:r>
                        <w:t>•</w:t>
                      </w:r>
                      <w:r>
                        <w:tab/>
                        <w:t>Operate equipment at rates that meet productivity goals.</w:t>
                      </w:r>
                    </w:p>
                    <w:p w14:paraId="50125ABD" w14:textId="77777777" w:rsidR="008D72EF" w:rsidRDefault="008D72EF" w:rsidP="008D72EF">
                      <w:pPr>
                        <w:pStyle w:val="Textoindependiente"/>
                        <w:spacing w:before="116"/>
                        <w:ind w:left="720" w:hanging="658"/>
                      </w:pPr>
                      <w:r>
                        <w:t>•</w:t>
                      </w:r>
                      <w:r>
                        <w:tab/>
                        <w:t>Perform quality testing as defined in the work instructions.</w:t>
                      </w:r>
                    </w:p>
                    <w:p w14:paraId="7FD4FE3B" w14:textId="6B2FE3D1" w:rsidR="008D72EF" w:rsidRDefault="008D72EF" w:rsidP="008D72EF">
                      <w:pPr>
                        <w:pStyle w:val="Textoindependiente"/>
                        <w:spacing w:before="116"/>
                        <w:ind w:left="62"/>
                      </w:pPr>
                      <w:r>
                        <w:t>•</w:t>
                      </w:r>
                      <w:r>
                        <w:tab/>
                        <w:t>Move and prepare raw material as required.</w:t>
                      </w:r>
                    </w:p>
                    <w:p w14:paraId="7419573E" w14:textId="77777777" w:rsidR="00FF682D" w:rsidRPr="00D73009" w:rsidRDefault="00FF682D" w:rsidP="00FF682D">
                      <w:pPr>
                        <w:pStyle w:val="Textoindependiente"/>
                        <w:spacing w:before="0" w:line="285" w:lineRule="exact"/>
                        <w:ind w:left="740"/>
                        <w:rPr>
                          <w:color w:val="000000" w:themeColor="text1"/>
                        </w:rPr>
                      </w:pPr>
                    </w:p>
                    <w:p w14:paraId="5CA4647E" w14:textId="77777777" w:rsidR="00D73009" w:rsidRPr="00D73009" w:rsidRDefault="00D73009" w:rsidP="00D73009">
                      <w:pPr>
                        <w:pStyle w:val="Textoindependiente"/>
                        <w:spacing w:before="0" w:line="285" w:lineRule="exact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D73009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D73009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D73009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D73009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2</w:t>
                      </w:r>
                    </w:p>
                    <w:p w14:paraId="29B01F93" w14:textId="77777777" w:rsidR="00D73009" w:rsidRPr="00D73009" w:rsidRDefault="00D73009" w:rsidP="00D73009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9" w:history="1">
                        <w:r w:rsidRPr="00D73009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D73009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B81029" w14:textId="77777777" w:rsidR="00D73009" w:rsidRPr="00D73009" w:rsidRDefault="00D73009" w:rsidP="00D73009">
                      <w:pPr>
                        <w:rPr>
                          <w:rFonts w:ascii="Garamond" w:hAnsi="Garamond" w:cs="Garamond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hyperlink r:id="rId10" w:history="1">
                        <w:r w:rsidRPr="00D73009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</w:p>
                    <w:p w14:paraId="52D517C6" w14:textId="5541E96A" w:rsidR="00FF682D" w:rsidRPr="006650D3" w:rsidRDefault="00FF682D" w:rsidP="00D73009">
                      <w:pPr>
                        <w:pStyle w:val="Textoindependiente"/>
                        <w:spacing w:before="0" w:line="285" w:lineRule="exact"/>
                        <w:ind w:left="0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000" behindDoc="1" locked="0" layoutInCell="1" allowOverlap="1" wp14:anchorId="6F90A332" wp14:editId="5C60537B">
                <wp:simplePos x="0" y="0"/>
                <wp:positionH relativeFrom="page">
                  <wp:posOffset>3177766</wp:posOffset>
                </wp:positionH>
                <wp:positionV relativeFrom="page">
                  <wp:posOffset>4843604</wp:posOffset>
                </wp:positionV>
                <wp:extent cx="3578225" cy="2426329"/>
                <wp:effectExtent l="0" t="0" r="3175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8225" cy="24263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EFC4A9" w14:textId="1D79CCB6" w:rsidR="00536251" w:rsidRDefault="008D72EF" w:rsidP="00536251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Production Worker / Operator</w:t>
                            </w:r>
                            <w:r w:rsidR="00536251">
                              <w:rPr>
                                <w:spacing w:val="-3"/>
                              </w:rPr>
                              <w:t xml:space="preserve"> </w:t>
                            </w:r>
                          </w:p>
                          <w:p w14:paraId="535A1B20" w14:textId="092F7D65" w:rsidR="00536251" w:rsidRDefault="008D72EF" w:rsidP="00536251">
                            <w:pPr>
                              <w:pStyle w:val="Textoindependiente"/>
                              <w:spacing w:before="25" w:line="228" w:lineRule="auto"/>
                              <w:ind w:left="54" w:right="2654"/>
                            </w:pPr>
                            <w:proofErr w:type="spellStart"/>
                            <w:r>
                              <w:rPr>
                                <w:spacing w:val="-3"/>
                              </w:rPr>
                              <w:t>Howden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Machinery</w:t>
                            </w:r>
                          </w:p>
                          <w:p w14:paraId="0F342863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•</w:t>
                            </w:r>
                            <w:r>
                              <w:tab/>
                              <w:t>Operate equipment through proper program controls.</w:t>
                            </w:r>
                          </w:p>
                          <w:p w14:paraId="5EFE2991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right="100"/>
                            </w:pPr>
                            <w:r>
                              <w:t>•</w:t>
                            </w:r>
                            <w:r>
                              <w:tab/>
                              <w:t>Be required to squat and bend over at the waist.</w:t>
                            </w:r>
                          </w:p>
                          <w:p w14:paraId="7E867C69" w14:textId="2743BCFE" w:rsidR="00681E36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245" w:right="100" w:hanging="225"/>
                            </w:pPr>
                            <w:r>
                              <w:t>•</w:t>
                            </w:r>
                            <w:r>
                              <w:tab/>
                              <w:t>Operate production equipment as outlined in work instructions using judgment to correct problems, with authority to stop production when equipment, safety or product quality is at risk.</w:t>
                            </w:r>
                          </w:p>
                          <w:p w14:paraId="6CB61DAF" w14:textId="5713A292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7" w:line="228" w:lineRule="auto"/>
                              <w:ind w:left="245" w:right="100" w:hanging="225"/>
                            </w:pPr>
                            <w:r w:rsidRPr="008D72EF">
                              <w:t>•</w:t>
                            </w:r>
                            <w:r w:rsidRPr="008D72EF">
                              <w:tab/>
                              <w:t>Perform routine maintenance and repair work on equipment and assists maintenance as required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0A332" id="Text Box 10" o:spid="_x0000_s1027" type="#_x0000_t202" style="position:absolute;margin-left:250.2pt;margin-top:381.4pt;width:281.75pt;height:191.05pt;z-index:-4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" filled="f" stroked="f">
                <v:textbox inset="0,0,0,0">
                  <w:txbxContent>
                    <w:p w14:paraId="49EFC4A9" w14:textId="1D79CCB6" w:rsidR="00536251" w:rsidRDefault="008D72EF" w:rsidP="00536251">
                      <w:pPr>
                        <w:pStyle w:val="Textoindependiente"/>
                        <w:spacing w:before="25" w:line="228" w:lineRule="auto"/>
                        <w:ind w:left="54" w:right="2654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Production Worker / Operator</w:t>
                      </w:r>
                      <w:r w:rsidR="00536251">
                        <w:rPr>
                          <w:spacing w:val="-3"/>
                        </w:rPr>
                        <w:t xml:space="preserve"> </w:t>
                      </w:r>
                    </w:p>
                    <w:p w14:paraId="535A1B20" w14:textId="092F7D65" w:rsidR="00536251" w:rsidRDefault="008D72EF" w:rsidP="00536251">
                      <w:pPr>
                        <w:pStyle w:val="Textoindependiente"/>
                        <w:spacing w:before="25" w:line="228" w:lineRule="auto"/>
                        <w:ind w:left="54" w:right="2654"/>
                      </w:pPr>
                      <w:proofErr w:type="spellStart"/>
                      <w:r>
                        <w:rPr>
                          <w:spacing w:val="-3"/>
                        </w:rPr>
                        <w:t>Howden</w:t>
                      </w:r>
                      <w:proofErr w:type="spellEnd"/>
                      <w:r>
                        <w:rPr>
                          <w:spacing w:val="-3"/>
                        </w:rPr>
                        <w:t xml:space="preserve"> Machinery</w:t>
                      </w:r>
                    </w:p>
                    <w:p w14:paraId="0F342863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•</w:t>
                      </w:r>
                      <w:r>
                        <w:tab/>
                        <w:t>Operate equipment through proper program controls.</w:t>
                      </w:r>
                    </w:p>
                    <w:p w14:paraId="5EFE2991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right="100"/>
                      </w:pPr>
                      <w:r>
                        <w:t>•</w:t>
                      </w:r>
                      <w:r>
                        <w:tab/>
                        <w:t>Be required to squat and bend over at the waist.</w:t>
                      </w:r>
                    </w:p>
                    <w:p w14:paraId="7E867C69" w14:textId="2743BCFE" w:rsidR="00681E36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245" w:right="100" w:hanging="225"/>
                      </w:pPr>
                      <w:r>
                        <w:t>•</w:t>
                      </w:r>
                      <w:r>
                        <w:tab/>
                        <w:t>Operate production equipment as outlined in work instructions using judgment to correct problems, with authority to stop production when equipment, safety or product quality is at risk.</w:t>
                      </w:r>
                    </w:p>
                    <w:p w14:paraId="6CB61DAF" w14:textId="5713A292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7" w:line="228" w:lineRule="auto"/>
                        <w:ind w:left="245" w:right="100" w:hanging="225"/>
                      </w:pPr>
                      <w:r w:rsidRPr="008D72EF">
                        <w:t>•</w:t>
                      </w:r>
                      <w:r w:rsidRPr="008D72EF">
                        <w:tab/>
                        <w:t>Perform routine maintenance and repair work on equipment and assists maintenance as required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80" behindDoc="1" locked="0" layoutInCell="1" allowOverlap="1" wp14:anchorId="6F7164E3" wp14:editId="33F2F275">
                <wp:simplePos x="0" y="0"/>
                <wp:positionH relativeFrom="page">
                  <wp:posOffset>3181350</wp:posOffset>
                </wp:positionH>
                <wp:positionV relativeFrom="page">
                  <wp:posOffset>2439016</wp:posOffset>
                </wp:positionV>
                <wp:extent cx="3537585" cy="2381250"/>
                <wp:effectExtent l="0" t="0" r="5715" b="6350"/>
                <wp:wrapNone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7585" cy="2381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FDFE5D" w14:textId="2D4C6C03" w:rsidR="00536251" w:rsidRDefault="008D72EF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  <w:rPr>
                                <w:spacing w:val="-3"/>
                              </w:rPr>
                            </w:pPr>
                            <w:r>
                              <w:rPr>
                                <w:spacing w:val="-3"/>
                              </w:rPr>
                              <w:t>Production Worker / Operator</w:t>
                            </w:r>
                            <w:r w:rsidR="00536251">
                              <w:rPr>
                                <w:spacing w:val="-3"/>
                              </w:rPr>
                              <w:t xml:space="preserve">  </w:t>
                            </w:r>
                          </w:p>
                          <w:p w14:paraId="2ACDA76A" w14:textId="103D0707" w:rsidR="00681E36" w:rsidRDefault="008D72EF">
                            <w:pPr>
                              <w:pStyle w:val="Textoindependiente"/>
                              <w:spacing w:before="25" w:line="228" w:lineRule="auto"/>
                              <w:ind w:left="54" w:right="2590"/>
                            </w:pPr>
                            <w:r>
                              <w:rPr>
                                <w:spacing w:val="-3"/>
                              </w:rPr>
                              <w:t>Anglo American Refineries</w:t>
                            </w:r>
                          </w:p>
                          <w:p w14:paraId="2E9C5511" w14:textId="77777777" w:rsidR="00681E36" w:rsidRDefault="003804C8">
                            <w:pPr>
                              <w:pStyle w:val="Textoindependiente"/>
                              <w:spacing w:before="73"/>
                              <w:ind w:left="54"/>
                            </w:pPr>
                            <w:r>
                              <w:t>Jan. 2018 - Dec.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t>2019</w:t>
                            </w:r>
                          </w:p>
                          <w:p w14:paraId="5F5651F9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Supply the production line with raw materials as needed.</w:t>
                            </w:r>
                          </w:p>
                          <w:p w14:paraId="0D93A72F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Move and store product filled containers and raw materials to proper storage areas.</w:t>
                            </w:r>
                          </w:p>
                          <w:p w14:paraId="748174DC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  <w:t>Carry out forklift operations/inspections.</w:t>
                            </w:r>
                          </w:p>
                          <w:p w14:paraId="256D245E" w14:textId="77777777" w:rsidR="008D72EF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right="48"/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proofErr w:type="gramStart"/>
                            <w:r>
                              <w:t>Have to</w:t>
                            </w:r>
                            <w:proofErr w:type="gramEnd"/>
                            <w:r>
                              <w:t xml:space="preserve"> push and pull force of 80lbs.</w:t>
                            </w:r>
                          </w:p>
                          <w:p w14:paraId="2438796F" w14:textId="00E3BC1A" w:rsidR="00681E36" w:rsidRDefault="008D72EF" w:rsidP="008D72EF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115" w:line="228" w:lineRule="auto"/>
                              <w:ind w:left="240" w:right="48" w:hanging="240"/>
                            </w:pPr>
                            <w:r>
                              <w:t>•</w:t>
                            </w:r>
                            <w:r>
                              <w:tab/>
                            </w:r>
                            <w:proofErr w:type="gramStart"/>
                            <w:r>
                              <w:t>Have to</w:t>
                            </w:r>
                            <w:proofErr w:type="gramEnd"/>
                            <w:r>
                              <w:t xml:space="preserve"> stand and walk for extended periods in   extreme temperatures dai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7164E3" id="Text Box 15" o:spid="_x0000_s1028" type="#_x0000_t202" style="position:absolute;margin-left:250.5pt;margin-top:192.05pt;width:278.55pt;height:187.5pt;z-index:-4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" filled="f" stroked="f">
                <v:textbox inset="0,0,0,0">
                  <w:txbxContent>
                    <w:p w14:paraId="2EFDFE5D" w14:textId="2D4C6C03" w:rsidR="00536251" w:rsidRDefault="008D72EF">
                      <w:pPr>
                        <w:pStyle w:val="Textoindependiente"/>
                        <w:spacing w:before="25" w:line="228" w:lineRule="auto"/>
                        <w:ind w:left="54" w:right="2590"/>
                        <w:rPr>
                          <w:spacing w:val="-3"/>
                        </w:rPr>
                      </w:pPr>
                      <w:r>
                        <w:rPr>
                          <w:spacing w:val="-3"/>
                        </w:rPr>
                        <w:t>Production Worker / Operator</w:t>
                      </w:r>
                      <w:r w:rsidR="00536251">
                        <w:rPr>
                          <w:spacing w:val="-3"/>
                        </w:rPr>
                        <w:t xml:space="preserve">  </w:t>
                      </w:r>
                    </w:p>
                    <w:p w14:paraId="2ACDA76A" w14:textId="103D0707" w:rsidR="00681E36" w:rsidRDefault="008D72EF">
                      <w:pPr>
                        <w:pStyle w:val="Textoindependiente"/>
                        <w:spacing w:before="25" w:line="228" w:lineRule="auto"/>
                        <w:ind w:left="54" w:right="2590"/>
                      </w:pPr>
                      <w:r>
                        <w:rPr>
                          <w:spacing w:val="-3"/>
                        </w:rPr>
                        <w:t>Anglo American Refineries</w:t>
                      </w:r>
                    </w:p>
                    <w:p w14:paraId="2E9C5511" w14:textId="77777777" w:rsidR="00681E36" w:rsidRDefault="003804C8">
                      <w:pPr>
                        <w:pStyle w:val="Textoindependiente"/>
                        <w:spacing w:before="73"/>
                        <w:ind w:left="54"/>
                      </w:pPr>
                      <w:r>
                        <w:t>Jan. 2018 - Dec.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t>2019</w:t>
                      </w:r>
                    </w:p>
                    <w:p w14:paraId="5F5651F9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Supply the production line with raw materials as needed.</w:t>
                      </w:r>
                    </w:p>
                    <w:p w14:paraId="0D93A72F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Move and store product filled containers and raw materials to proper storage areas.</w:t>
                      </w:r>
                    </w:p>
                    <w:p w14:paraId="748174DC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  <w:t>Carry out forklift operations/inspections.</w:t>
                      </w:r>
                    </w:p>
                    <w:p w14:paraId="256D245E" w14:textId="77777777" w:rsidR="008D72EF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right="48"/>
                      </w:pPr>
                      <w:r>
                        <w:t>•</w:t>
                      </w:r>
                      <w:r>
                        <w:tab/>
                      </w:r>
                      <w:proofErr w:type="gramStart"/>
                      <w:r>
                        <w:t>Have to</w:t>
                      </w:r>
                      <w:proofErr w:type="gramEnd"/>
                      <w:r>
                        <w:t xml:space="preserve"> push and pull force of 80lbs.</w:t>
                      </w:r>
                    </w:p>
                    <w:p w14:paraId="2438796F" w14:textId="00E3BC1A" w:rsidR="00681E36" w:rsidRDefault="008D72EF" w:rsidP="008D72EF">
                      <w:pPr>
                        <w:pStyle w:val="Textoindependiente"/>
                        <w:tabs>
                          <w:tab w:val="left" w:pos="247"/>
                        </w:tabs>
                        <w:spacing w:before="115" w:line="228" w:lineRule="auto"/>
                        <w:ind w:left="240" w:right="48" w:hanging="240"/>
                      </w:pPr>
                      <w:r>
                        <w:t>•</w:t>
                      </w:r>
                      <w:r>
                        <w:tab/>
                      </w:r>
                      <w:proofErr w:type="gramStart"/>
                      <w:r>
                        <w:t>Have to</w:t>
                      </w:r>
                      <w:proofErr w:type="gramEnd"/>
                      <w:r>
                        <w:t xml:space="preserve"> stand and walk for extended periods in   extreme temperatures daily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7E76DC5F" wp14:editId="20C41C91">
                <wp:simplePos x="0" y="0"/>
                <wp:positionH relativeFrom="page">
                  <wp:posOffset>3205480</wp:posOffset>
                </wp:positionH>
                <wp:positionV relativeFrom="page">
                  <wp:posOffset>2224242</wp:posOffset>
                </wp:positionV>
                <wp:extent cx="3556635" cy="210820"/>
                <wp:effectExtent l="0" t="0" r="12065" b="5080"/>
                <wp:wrapNone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63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52C2D2" w14:textId="77777777" w:rsidR="00681E36" w:rsidRPr="00D73009" w:rsidRDefault="003804C8">
                            <w:pPr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</w:pPr>
                            <w:r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>W O R K</w:t>
                            </w:r>
                            <w:r w:rsidR="008C6D76"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</w:t>
                            </w:r>
                            <w:r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E X P E R I E N C E</w:t>
                            </w:r>
                            <w:r w:rsidR="008C6D76"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</w:t>
                            </w:r>
                            <w:r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</w:t>
                            </w:r>
                            <w:r w:rsidR="008C6D76" w:rsidRPr="00D73009"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  <w:lang w:val="es-GT"/>
                              </w:rPr>
                              <w:t xml:space="preserve">                                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76DC5F" id="Text Box 31" o:spid="_x0000_s1029" type="#_x0000_t202" style="position:absolute;margin-left:252.4pt;margin-top:175.15pt;width:280.05pt;height:16.6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" filled="f" stroked="f">
                <v:textbox inset="0,0,0,0">
                  <w:txbxContent>
                    <w:p w14:paraId="1D52C2D2" w14:textId="77777777" w:rsidR="00681E36" w:rsidRPr="00D73009" w:rsidRDefault="003804C8">
                      <w:pPr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</w:pPr>
                      <w:r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>W O R K</w:t>
                      </w:r>
                      <w:r w:rsidR="008C6D76"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</w:t>
                      </w:r>
                      <w:r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E X P E R I E N C E</w:t>
                      </w:r>
                      <w:r w:rsidR="008C6D76"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</w:t>
                      </w:r>
                      <w:r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</w:t>
                      </w:r>
                      <w:r w:rsidR="008C6D76" w:rsidRPr="00D73009">
                        <w:rPr>
                          <w:rFonts w:ascii="Avenir Next Cyr Medium"/>
                          <w:b/>
                          <w:sz w:val="24"/>
                          <w:u w:val="single"/>
                          <w:lang w:val="es-GT"/>
                        </w:rPr>
                        <w:t xml:space="preserve">                                 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D72EF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1EE94A6D" wp14:editId="35328145">
                <wp:simplePos x="0" y="0"/>
                <wp:positionH relativeFrom="page">
                  <wp:posOffset>828675</wp:posOffset>
                </wp:positionH>
                <wp:positionV relativeFrom="page">
                  <wp:posOffset>1524000</wp:posOffset>
                </wp:positionV>
                <wp:extent cx="3667125" cy="253365"/>
                <wp:effectExtent l="0" t="0" r="9525" b="13335"/>
                <wp:wrapNone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7125" cy="253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D3002C" w14:textId="1837B8D1" w:rsidR="00681E36" w:rsidRPr="00E650B6" w:rsidRDefault="007577CF">
                            <w:pPr>
                              <w:tabs>
                                <w:tab w:val="left" w:pos="1740"/>
                              </w:tabs>
                              <w:spacing w:before="12"/>
                              <w:ind w:left="20"/>
                              <w:rPr>
                                <w:sz w:val="30"/>
                                <w:lang w:val="en-GB"/>
                              </w:rPr>
                            </w:pPr>
                            <w:r>
                              <w:rPr>
                                <w:sz w:val="30"/>
                                <w:lang w:val="en-GB"/>
                              </w:rPr>
                              <w:t>PRODUCTION WORKER / OPERA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94A6D" id="Text Box 17" o:spid="_x0000_s1030" type="#_x0000_t202" style="position:absolute;margin-left:65.25pt;margin-top:120pt;width:288.75pt;height:19.95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" filled="f" stroked="f">
                <v:textbox inset="0,0,0,0">
                  <w:txbxContent>
                    <w:p w14:paraId="25D3002C" w14:textId="1837B8D1" w:rsidR="00681E36" w:rsidRPr="00E650B6" w:rsidRDefault="007577CF">
                      <w:pPr>
                        <w:tabs>
                          <w:tab w:val="left" w:pos="1740"/>
                        </w:tabs>
                        <w:spacing w:before="12"/>
                        <w:ind w:left="20"/>
                        <w:rPr>
                          <w:sz w:val="30"/>
                          <w:lang w:val="en-GB"/>
                        </w:rPr>
                      </w:pPr>
                      <w:r>
                        <w:rPr>
                          <w:sz w:val="30"/>
                          <w:lang w:val="en-GB"/>
                        </w:rPr>
                        <w:t>PRODUCTION WORKER / OPERATO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6E5E">
        <w:rPr>
          <w:noProof/>
        </w:rPr>
        <mc:AlternateContent>
          <mc:Choice Requires="wps">
            <w:drawing>
              <wp:anchor distT="0" distB="0" distL="114300" distR="114300" simplePos="0" relativeHeight="503311976" behindDoc="1" locked="0" layoutInCell="1" allowOverlap="1" wp14:anchorId="58937C06" wp14:editId="0F94553E">
                <wp:simplePos x="0" y="0"/>
                <wp:positionH relativeFrom="page">
                  <wp:posOffset>828675</wp:posOffset>
                </wp:positionH>
                <wp:positionV relativeFrom="page">
                  <wp:posOffset>4391025</wp:posOffset>
                </wp:positionV>
                <wp:extent cx="1942465" cy="1733550"/>
                <wp:effectExtent l="0" t="0" r="635" b="0"/>
                <wp:wrapNone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A53D8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E D U C A T I O N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5FFF4CCD" w14:textId="6D62BC96" w:rsidR="00681E36" w:rsidRDefault="008D72EF" w:rsidP="00766E5E">
                            <w:pPr>
                              <w:pStyle w:val="Textoindependiente"/>
                              <w:spacing w:before="196" w:line="290" w:lineRule="auto"/>
                              <w:ind w:left="34" w:right="269" w:firstLine="2"/>
                            </w:pPr>
                            <w:r>
                              <w:t>Certified Forklift Driver</w:t>
                            </w:r>
                            <w:r w:rsidR="00E650B6">
                              <w:t xml:space="preserve">, AAA </w:t>
                            </w:r>
                            <w:r>
                              <w:t>Driving</w:t>
                            </w:r>
                            <w:r w:rsidR="00E650B6">
                              <w:t xml:space="preserve"> School</w:t>
                            </w:r>
                            <w:r w:rsidR="00766E5E">
                              <w:t>, Austin,</w:t>
                            </w:r>
                            <w:r w:rsidR="003804C8">
                              <w:t xml:space="preserve"> 2000 - 2005</w:t>
                            </w:r>
                          </w:p>
                          <w:p w14:paraId="655F130F" w14:textId="77777777" w:rsidR="00766E5E" w:rsidRDefault="00766E5E" w:rsidP="00766E5E"/>
                          <w:p w14:paraId="7FB489E7" w14:textId="0CBBBF8C" w:rsidR="00681E36" w:rsidRPr="00766E5E" w:rsidRDefault="008D72EF" w:rsidP="00766E5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ertified Technician</w:t>
                            </w:r>
                            <w:r w:rsidR="00766E5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PLC</w:t>
                            </w:r>
                            <w:r w:rsidR="00766E5E">
                              <w:rPr>
                                <w:sz w:val="24"/>
                                <w:szCs w:val="24"/>
                              </w:rPr>
                              <w:t xml:space="preserve"> Academy, Online, </w:t>
                            </w:r>
                            <w:r w:rsidR="003804C8">
                              <w:t>2006 - 20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937C06" id="Text Box 11" o:spid="_x0000_s1031" type="#_x0000_t202" style="position:absolute;margin-left:65.25pt;margin-top:345.75pt;width:152.95pt;height:136.5pt;z-index:-4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" filled="f" stroked="f">
                <v:textbox inset="0,0,0,0">
                  <w:txbxContent>
                    <w:p w14:paraId="0FCA53D8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E D U C A T I O N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5FFF4CCD" w14:textId="6D62BC96" w:rsidR="00681E36" w:rsidRDefault="008D72EF" w:rsidP="00766E5E">
                      <w:pPr>
                        <w:pStyle w:val="Textoindependiente"/>
                        <w:spacing w:before="196" w:line="290" w:lineRule="auto"/>
                        <w:ind w:left="34" w:right="269" w:firstLine="2"/>
                      </w:pPr>
                      <w:r>
                        <w:t>Certified Forklift Driver</w:t>
                      </w:r>
                      <w:r w:rsidR="00E650B6">
                        <w:t xml:space="preserve">, AAA </w:t>
                      </w:r>
                      <w:r>
                        <w:t>Driving</w:t>
                      </w:r>
                      <w:r w:rsidR="00E650B6">
                        <w:t xml:space="preserve"> School</w:t>
                      </w:r>
                      <w:r w:rsidR="00766E5E">
                        <w:t>, Austin,</w:t>
                      </w:r>
                      <w:r w:rsidR="003804C8">
                        <w:t xml:space="preserve"> 2000 - 2005</w:t>
                      </w:r>
                    </w:p>
                    <w:p w14:paraId="655F130F" w14:textId="77777777" w:rsidR="00766E5E" w:rsidRDefault="00766E5E" w:rsidP="00766E5E"/>
                    <w:p w14:paraId="7FB489E7" w14:textId="0CBBBF8C" w:rsidR="00681E36" w:rsidRPr="00766E5E" w:rsidRDefault="008D72EF" w:rsidP="00766E5E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ertified Technician</w:t>
                      </w:r>
                      <w:r w:rsidR="00766E5E">
                        <w:rPr>
                          <w:sz w:val="24"/>
                          <w:szCs w:val="24"/>
                        </w:rPr>
                        <w:t xml:space="preserve">, </w:t>
                      </w:r>
                      <w:r>
                        <w:rPr>
                          <w:sz w:val="24"/>
                          <w:szCs w:val="24"/>
                        </w:rPr>
                        <w:t>PLC</w:t>
                      </w:r>
                      <w:r w:rsidR="00766E5E">
                        <w:rPr>
                          <w:sz w:val="24"/>
                          <w:szCs w:val="24"/>
                        </w:rPr>
                        <w:t xml:space="preserve"> Academy, Online, </w:t>
                      </w:r>
                      <w:r w:rsidR="003804C8">
                        <w:t>2006 - 2011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650B6">
        <w:rPr>
          <w:noProof/>
        </w:rPr>
        <mc:AlternateContent>
          <mc:Choice Requires="wps">
            <w:drawing>
              <wp:anchor distT="0" distB="0" distL="114300" distR="114300" simplePos="0" relativeHeight="503312024" behindDoc="1" locked="0" layoutInCell="1" allowOverlap="1" wp14:anchorId="795B9200" wp14:editId="1ADF701F">
                <wp:simplePos x="0" y="0"/>
                <wp:positionH relativeFrom="page">
                  <wp:posOffset>828675</wp:posOffset>
                </wp:positionH>
                <wp:positionV relativeFrom="page">
                  <wp:posOffset>6585584</wp:posOffset>
                </wp:positionV>
                <wp:extent cx="1942465" cy="3529965"/>
                <wp:effectExtent l="0" t="0" r="635" b="13335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3529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E1ED2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S K I L </w:t>
                            </w:r>
                            <w:proofErr w:type="spellStart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</w:t>
                            </w:r>
                            <w:proofErr w:type="spellEnd"/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 xml:space="preserve"> 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  <w:p w14:paraId="2D2ED9D7" w14:textId="2000FA45" w:rsidR="00E650B6" w:rsidRDefault="008D72EF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  <w:r>
                              <w:t>PLC</w:t>
                            </w:r>
                          </w:p>
                          <w:p w14:paraId="7967EAB0" w14:textId="77777777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</w:p>
                          <w:p w14:paraId="22A35D1F" w14:textId="1157F848" w:rsidR="00E650B6" w:rsidRDefault="008D72EF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0"/>
                              <w:contextualSpacing/>
                            </w:pPr>
                            <w:r>
                              <w:t>Lathes</w:t>
                            </w:r>
                          </w:p>
                          <w:p w14:paraId="7038396A" w14:textId="77777777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</w:p>
                          <w:p w14:paraId="37FF7877" w14:textId="012B04D9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  <w:r>
                              <w:t>A</w:t>
                            </w:r>
                            <w:r w:rsidR="008D72EF">
                              <w:t>ssembly</w:t>
                            </w:r>
                          </w:p>
                          <w:p w14:paraId="5EBD48DE" w14:textId="77777777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</w:p>
                          <w:p w14:paraId="1EA14C1C" w14:textId="3D14FEF7" w:rsidR="00E650B6" w:rsidRDefault="008D72EF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4"/>
                              <w:contextualSpacing/>
                            </w:pPr>
                            <w:r>
                              <w:t>Maintenance</w:t>
                            </w:r>
                          </w:p>
                          <w:p w14:paraId="2CF19162" w14:textId="77777777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3"/>
                              <w:contextualSpacing/>
                            </w:pPr>
                          </w:p>
                          <w:p w14:paraId="4A6333D1" w14:textId="5750416F" w:rsidR="00E650B6" w:rsidRDefault="008D72EF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3"/>
                              <w:contextualSpacing/>
                            </w:pPr>
                            <w:r>
                              <w:t>CNC Programming</w:t>
                            </w:r>
                          </w:p>
                          <w:p w14:paraId="5AC7C33F" w14:textId="77777777" w:rsidR="00E650B6" w:rsidRDefault="00E650B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00" w:beforeAutospacing="1" w:after="100" w:afterAutospacing="1" w:line="240" w:lineRule="atLeast"/>
                              <w:ind w:left="33"/>
                              <w:contextualSpacing/>
                            </w:pPr>
                          </w:p>
                          <w:p w14:paraId="1438D2A1" w14:textId="10FAFE77" w:rsidR="00681E36" w:rsidRDefault="00681E36" w:rsidP="00E650B6">
                            <w:pPr>
                              <w:pStyle w:val="Textoindependiente"/>
                              <w:tabs>
                                <w:tab w:val="left" w:pos="266"/>
                              </w:tabs>
                              <w:spacing w:before="154"/>
                              <w:ind w:left="33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5B9200" id="Text Box 9" o:spid="_x0000_s1032" type="#_x0000_t202" style="position:absolute;margin-left:65.25pt;margin-top:518.55pt;width:152.95pt;height:277.95pt;z-index:-4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" filled="f" stroked="f">
                <v:textbox inset="0,0,0,0">
                  <w:txbxContent>
                    <w:p w14:paraId="5C4E1ED2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S K I L </w:t>
                      </w:r>
                      <w:proofErr w:type="spellStart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</w:t>
                      </w:r>
                      <w:proofErr w:type="spellEnd"/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 xml:space="preserve"> 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  <w:p w14:paraId="2D2ED9D7" w14:textId="2000FA45" w:rsidR="00E650B6" w:rsidRDefault="008D72EF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  <w:r>
                        <w:t>PLC</w:t>
                      </w:r>
                    </w:p>
                    <w:p w14:paraId="7967EAB0" w14:textId="77777777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</w:p>
                    <w:p w14:paraId="22A35D1F" w14:textId="1157F848" w:rsidR="00E650B6" w:rsidRDefault="008D72EF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0"/>
                        <w:contextualSpacing/>
                      </w:pPr>
                      <w:r>
                        <w:t>Lathes</w:t>
                      </w:r>
                    </w:p>
                    <w:p w14:paraId="7038396A" w14:textId="77777777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</w:p>
                    <w:p w14:paraId="37FF7877" w14:textId="012B04D9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  <w:r>
                        <w:t>A</w:t>
                      </w:r>
                      <w:r w:rsidR="008D72EF">
                        <w:t>ssembly</w:t>
                      </w:r>
                    </w:p>
                    <w:p w14:paraId="5EBD48DE" w14:textId="77777777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</w:p>
                    <w:p w14:paraId="1EA14C1C" w14:textId="3D14FEF7" w:rsidR="00E650B6" w:rsidRDefault="008D72EF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4"/>
                        <w:contextualSpacing/>
                      </w:pPr>
                      <w:r>
                        <w:t>Maintenance</w:t>
                      </w:r>
                    </w:p>
                    <w:p w14:paraId="2CF19162" w14:textId="77777777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3"/>
                        <w:contextualSpacing/>
                      </w:pPr>
                    </w:p>
                    <w:p w14:paraId="4A6333D1" w14:textId="5750416F" w:rsidR="00E650B6" w:rsidRDefault="008D72EF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3"/>
                        <w:contextualSpacing/>
                      </w:pPr>
                      <w:r>
                        <w:t>CNC Programming</w:t>
                      </w:r>
                    </w:p>
                    <w:p w14:paraId="5AC7C33F" w14:textId="77777777" w:rsidR="00E650B6" w:rsidRDefault="00E650B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00" w:beforeAutospacing="1" w:after="100" w:afterAutospacing="1" w:line="240" w:lineRule="atLeast"/>
                        <w:ind w:left="33"/>
                        <w:contextualSpacing/>
                      </w:pPr>
                    </w:p>
                    <w:p w14:paraId="1438D2A1" w14:textId="10FAFE77" w:rsidR="00681E36" w:rsidRDefault="00681E36" w:rsidP="00E650B6">
                      <w:pPr>
                        <w:pStyle w:val="Textoindependiente"/>
                        <w:tabs>
                          <w:tab w:val="left" w:pos="266"/>
                        </w:tabs>
                        <w:spacing w:before="154"/>
                        <w:ind w:left="33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g">
            <w:drawing>
              <wp:anchor distT="0" distB="0" distL="114300" distR="114300" simplePos="0" relativeHeight="503311760" behindDoc="1" locked="0" layoutInCell="1" allowOverlap="1" wp14:anchorId="2F1B4193" wp14:editId="34DD9BBE">
                <wp:simplePos x="0" y="0"/>
                <wp:positionH relativeFrom="page">
                  <wp:posOffset>203200</wp:posOffset>
                </wp:positionH>
                <wp:positionV relativeFrom="page">
                  <wp:posOffset>203200</wp:posOffset>
                </wp:positionV>
                <wp:extent cx="7102475" cy="10260330"/>
                <wp:effectExtent l="3175" t="3175" r="0" b="0"/>
                <wp:wrapNone/>
                <wp:docPr id="1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02475" cy="10260330"/>
                          <a:chOff x="320" y="320"/>
                          <a:chExt cx="11185" cy="16158"/>
                        </a:xfrm>
                      </wpg:grpSpPr>
                      <pic:pic xmlns:pic="http://schemas.openxmlformats.org/drawingml/2006/picture">
                        <pic:nvPicPr>
                          <pic:cNvPr id="19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0" y="319"/>
                            <a:ext cx="11185" cy="161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1318" y="3437"/>
                            <a:ext cx="9314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4706" y="4132"/>
                            <a:ext cx="0" cy="11366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Freeform 23"/>
                        <wps:cNvSpPr>
                          <a:spLocks/>
                        </wps:cNvSpPr>
                        <wps:spPr bwMode="auto">
                          <a:xfrm>
                            <a:off x="1322" y="5037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037 5037"/>
                              <a:gd name="T3" fmla="*/ 5037 h 401"/>
                              <a:gd name="T4" fmla="+- 0 1427 1322"/>
                              <a:gd name="T5" fmla="*/ T4 w 401"/>
                              <a:gd name="T6" fmla="+- 0 5037 5037"/>
                              <a:gd name="T7" fmla="*/ 5037 h 401"/>
                              <a:gd name="T8" fmla="+- 0 1386 1322"/>
                              <a:gd name="T9" fmla="*/ T8 w 401"/>
                              <a:gd name="T10" fmla="+- 0 5046 5037"/>
                              <a:gd name="T11" fmla="*/ 5046 h 401"/>
                              <a:gd name="T12" fmla="+- 0 1353 1322"/>
                              <a:gd name="T13" fmla="*/ T12 w 401"/>
                              <a:gd name="T14" fmla="+- 0 5068 5037"/>
                              <a:gd name="T15" fmla="*/ 5068 h 401"/>
                              <a:gd name="T16" fmla="+- 0 1330 1322"/>
                              <a:gd name="T17" fmla="*/ T16 w 401"/>
                              <a:gd name="T18" fmla="+- 0 5101 5037"/>
                              <a:gd name="T19" fmla="*/ 5101 h 401"/>
                              <a:gd name="T20" fmla="+- 0 1322 1322"/>
                              <a:gd name="T21" fmla="*/ T20 w 401"/>
                              <a:gd name="T22" fmla="+- 0 5142 5037"/>
                              <a:gd name="T23" fmla="*/ 5142 h 401"/>
                              <a:gd name="T24" fmla="+- 0 1322 1322"/>
                              <a:gd name="T25" fmla="*/ T24 w 401"/>
                              <a:gd name="T26" fmla="+- 0 5333 5037"/>
                              <a:gd name="T27" fmla="*/ 5333 h 401"/>
                              <a:gd name="T28" fmla="+- 0 1330 1322"/>
                              <a:gd name="T29" fmla="*/ T28 w 401"/>
                              <a:gd name="T30" fmla="+- 0 5374 5037"/>
                              <a:gd name="T31" fmla="*/ 5374 h 401"/>
                              <a:gd name="T32" fmla="+- 0 1353 1322"/>
                              <a:gd name="T33" fmla="*/ T32 w 401"/>
                              <a:gd name="T34" fmla="+- 0 5407 5037"/>
                              <a:gd name="T35" fmla="*/ 5407 h 401"/>
                              <a:gd name="T36" fmla="+- 0 1386 1322"/>
                              <a:gd name="T37" fmla="*/ T36 w 401"/>
                              <a:gd name="T38" fmla="+- 0 5429 5037"/>
                              <a:gd name="T39" fmla="*/ 5429 h 401"/>
                              <a:gd name="T40" fmla="+- 0 1427 1322"/>
                              <a:gd name="T41" fmla="*/ T40 w 401"/>
                              <a:gd name="T42" fmla="+- 0 5438 5037"/>
                              <a:gd name="T43" fmla="*/ 5438 h 401"/>
                              <a:gd name="T44" fmla="+- 0 1618 1322"/>
                              <a:gd name="T45" fmla="*/ T44 w 401"/>
                              <a:gd name="T46" fmla="+- 0 5438 5037"/>
                              <a:gd name="T47" fmla="*/ 5438 h 401"/>
                              <a:gd name="T48" fmla="+- 0 1659 1322"/>
                              <a:gd name="T49" fmla="*/ T48 w 401"/>
                              <a:gd name="T50" fmla="+- 0 5429 5037"/>
                              <a:gd name="T51" fmla="*/ 5429 h 401"/>
                              <a:gd name="T52" fmla="+- 0 1692 1322"/>
                              <a:gd name="T53" fmla="*/ T52 w 401"/>
                              <a:gd name="T54" fmla="+- 0 5407 5037"/>
                              <a:gd name="T55" fmla="*/ 5407 h 401"/>
                              <a:gd name="T56" fmla="+- 0 1714 1322"/>
                              <a:gd name="T57" fmla="*/ T56 w 401"/>
                              <a:gd name="T58" fmla="+- 0 5374 5037"/>
                              <a:gd name="T59" fmla="*/ 5374 h 401"/>
                              <a:gd name="T60" fmla="+- 0 1723 1322"/>
                              <a:gd name="T61" fmla="*/ T60 w 401"/>
                              <a:gd name="T62" fmla="+- 0 5333 5037"/>
                              <a:gd name="T63" fmla="*/ 5333 h 401"/>
                              <a:gd name="T64" fmla="+- 0 1723 1322"/>
                              <a:gd name="T65" fmla="*/ T64 w 401"/>
                              <a:gd name="T66" fmla="+- 0 5142 5037"/>
                              <a:gd name="T67" fmla="*/ 5142 h 401"/>
                              <a:gd name="T68" fmla="+- 0 1714 1322"/>
                              <a:gd name="T69" fmla="*/ T68 w 401"/>
                              <a:gd name="T70" fmla="+- 0 5101 5037"/>
                              <a:gd name="T71" fmla="*/ 5101 h 401"/>
                              <a:gd name="T72" fmla="+- 0 1692 1322"/>
                              <a:gd name="T73" fmla="*/ T72 w 401"/>
                              <a:gd name="T74" fmla="+- 0 5068 5037"/>
                              <a:gd name="T75" fmla="*/ 5068 h 401"/>
                              <a:gd name="T76" fmla="+- 0 1659 1322"/>
                              <a:gd name="T77" fmla="*/ T76 w 401"/>
                              <a:gd name="T78" fmla="+- 0 5046 5037"/>
                              <a:gd name="T79" fmla="*/ 5046 h 401"/>
                              <a:gd name="T80" fmla="+- 0 1618 1322"/>
                              <a:gd name="T81" fmla="*/ T80 w 401"/>
                              <a:gd name="T82" fmla="+- 0 5037 5037"/>
                              <a:gd name="T83" fmla="*/ 5037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32" y="5143"/>
                            <a:ext cx="180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Freeform 25"/>
                        <wps:cNvSpPr>
                          <a:spLocks/>
                        </wps:cNvSpPr>
                        <wps:spPr bwMode="auto">
                          <a:xfrm>
                            <a:off x="1322" y="5664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5664 5664"/>
                              <a:gd name="T3" fmla="*/ 5664 h 401"/>
                              <a:gd name="T4" fmla="+- 0 1427 1322"/>
                              <a:gd name="T5" fmla="*/ T4 w 401"/>
                              <a:gd name="T6" fmla="+- 0 5664 5664"/>
                              <a:gd name="T7" fmla="*/ 5664 h 401"/>
                              <a:gd name="T8" fmla="+- 0 1386 1322"/>
                              <a:gd name="T9" fmla="*/ T8 w 401"/>
                              <a:gd name="T10" fmla="+- 0 5673 5664"/>
                              <a:gd name="T11" fmla="*/ 5673 h 401"/>
                              <a:gd name="T12" fmla="+- 0 1353 1322"/>
                              <a:gd name="T13" fmla="*/ T12 w 401"/>
                              <a:gd name="T14" fmla="+- 0 5695 5664"/>
                              <a:gd name="T15" fmla="*/ 5695 h 401"/>
                              <a:gd name="T16" fmla="+- 0 1330 1322"/>
                              <a:gd name="T17" fmla="*/ T16 w 401"/>
                              <a:gd name="T18" fmla="+- 0 5728 5664"/>
                              <a:gd name="T19" fmla="*/ 5728 h 401"/>
                              <a:gd name="T20" fmla="+- 0 1322 1322"/>
                              <a:gd name="T21" fmla="*/ T20 w 401"/>
                              <a:gd name="T22" fmla="+- 0 5769 5664"/>
                              <a:gd name="T23" fmla="*/ 5769 h 401"/>
                              <a:gd name="T24" fmla="+- 0 1322 1322"/>
                              <a:gd name="T25" fmla="*/ T24 w 401"/>
                              <a:gd name="T26" fmla="+- 0 5960 5664"/>
                              <a:gd name="T27" fmla="*/ 5960 h 401"/>
                              <a:gd name="T28" fmla="+- 0 1330 1322"/>
                              <a:gd name="T29" fmla="*/ T28 w 401"/>
                              <a:gd name="T30" fmla="+- 0 6001 5664"/>
                              <a:gd name="T31" fmla="*/ 6001 h 401"/>
                              <a:gd name="T32" fmla="+- 0 1353 1322"/>
                              <a:gd name="T33" fmla="*/ T32 w 401"/>
                              <a:gd name="T34" fmla="+- 0 6034 5664"/>
                              <a:gd name="T35" fmla="*/ 6034 h 401"/>
                              <a:gd name="T36" fmla="+- 0 1386 1322"/>
                              <a:gd name="T37" fmla="*/ T36 w 401"/>
                              <a:gd name="T38" fmla="+- 0 6057 5664"/>
                              <a:gd name="T39" fmla="*/ 6057 h 401"/>
                              <a:gd name="T40" fmla="+- 0 1427 1322"/>
                              <a:gd name="T41" fmla="*/ T40 w 401"/>
                              <a:gd name="T42" fmla="+- 0 6065 5664"/>
                              <a:gd name="T43" fmla="*/ 6065 h 401"/>
                              <a:gd name="T44" fmla="+- 0 1618 1322"/>
                              <a:gd name="T45" fmla="*/ T44 w 401"/>
                              <a:gd name="T46" fmla="+- 0 6065 5664"/>
                              <a:gd name="T47" fmla="*/ 6065 h 401"/>
                              <a:gd name="T48" fmla="+- 0 1659 1322"/>
                              <a:gd name="T49" fmla="*/ T48 w 401"/>
                              <a:gd name="T50" fmla="+- 0 6057 5664"/>
                              <a:gd name="T51" fmla="*/ 6057 h 401"/>
                              <a:gd name="T52" fmla="+- 0 1692 1322"/>
                              <a:gd name="T53" fmla="*/ T52 w 401"/>
                              <a:gd name="T54" fmla="+- 0 6034 5664"/>
                              <a:gd name="T55" fmla="*/ 6034 h 401"/>
                              <a:gd name="T56" fmla="+- 0 1714 1322"/>
                              <a:gd name="T57" fmla="*/ T56 w 401"/>
                              <a:gd name="T58" fmla="+- 0 6001 5664"/>
                              <a:gd name="T59" fmla="*/ 6001 h 401"/>
                              <a:gd name="T60" fmla="+- 0 1723 1322"/>
                              <a:gd name="T61" fmla="*/ T60 w 401"/>
                              <a:gd name="T62" fmla="+- 0 5960 5664"/>
                              <a:gd name="T63" fmla="*/ 5960 h 401"/>
                              <a:gd name="T64" fmla="+- 0 1723 1322"/>
                              <a:gd name="T65" fmla="*/ T64 w 401"/>
                              <a:gd name="T66" fmla="+- 0 5769 5664"/>
                              <a:gd name="T67" fmla="*/ 5769 h 401"/>
                              <a:gd name="T68" fmla="+- 0 1714 1322"/>
                              <a:gd name="T69" fmla="*/ T68 w 401"/>
                              <a:gd name="T70" fmla="+- 0 5728 5664"/>
                              <a:gd name="T71" fmla="*/ 5728 h 401"/>
                              <a:gd name="T72" fmla="+- 0 1692 1322"/>
                              <a:gd name="T73" fmla="*/ T72 w 401"/>
                              <a:gd name="T74" fmla="+- 0 5695 5664"/>
                              <a:gd name="T75" fmla="*/ 5695 h 401"/>
                              <a:gd name="T76" fmla="+- 0 1659 1322"/>
                              <a:gd name="T77" fmla="*/ T76 w 401"/>
                              <a:gd name="T78" fmla="+- 0 5673 5664"/>
                              <a:gd name="T79" fmla="*/ 5673 h 401"/>
                              <a:gd name="T80" fmla="+- 0 1618 1322"/>
                              <a:gd name="T81" fmla="*/ T80 w 401"/>
                              <a:gd name="T82" fmla="+- 0 5664 5664"/>
                              <a:gd name="T83" fmla="*/ 5664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9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3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3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9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9" y="5765"/>
                            <a:ext cx="147" cy="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27"/>
                        <wps:cNvSpPr>
                          <a:spLocks/>
                        </wps:cNvSpPr>
                        <wps:spPr bwMode="auto">
                          <a:xfrm>
                            <a:off x="1322" y="3782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3783 3783"/>
                              <a:gd name="T3" fmla="*/ 3783 h 401"/>
                              <a:gd name="T4" fmla="+- 0 1427 1322"/>
                              <a:gd name="T5" fmla="*/ T4 w 401"/>
                              <a:gd name="T6" fmla="+- 0 3783 3783"/>
                              <a:gd name="T7" fmla="*/ 3783 h 401"/>
                              <a:gd name="T8" fmla="+- 0 1386 1322"/>
                              <a:gd name="T9" fmla="*/ T8 w 401"/>
                              <a:gd name="T10" fmla="+- 0 3791 3783"/>
                              <a:gd name="T11" fmla="*/ 3791 h 401"/>
                              <a:gd name="T12" fmla="+- 0 1353 1322"/>
                              <a:gd name="T13" fmla="*/ T12 w 401"/>
                              <a:gd name="T14" fmla="+- 0 3814 3783"/>
                              <a:gd name="T15" fmla="*/ 3814 h 401"/>
                              <a:gd name="T16" fmla="+- 0 1330 1322"/>
                              <a:gd name="T17" fmla="*/ T16 w 401"/>
                              <a:gd name="T18" fmla="+- 0 3847 3783"/>
                              <a:gd name="T19" fmla="*/ 3847 h 401"/>
                              <a:gd name="T20" fmla="+- 0 1322 1322"/>
                              <a:gd name="T21" fmla="*/ T20 w 401"/>
                              <a:gd name="T22" fmla="+- 0 3887 3783"/>
                              <a:gd name="T23" fmla="*/ 3887 h 401"/>
                              <a:gd name="T24" fmla="+- 0 1322 1322"/>
                              <a:gd name="T25" fmla="*/ T24 w 401"/>
                              <a:gd name="T26" fmla="+- 0 4079 3783"/>
                              <a:gd name="T27" fmla="*/ 4079 h 401"/>
                              <a:gd name="T28" fmla="+- 0 1330 1322"/>
                              <a:gd name="T29" fmla="*/ T28 w 401"/>
                              <a:gd name="T30" fmla="+- 0 4119 3783"/>
                              <a:gd name="T31" fmla="*/ 4119 h 401"/>
                              <a:gd name="T32" fmla="+- 0 1353 1322"/>
                              <a:gd name="T33" fmla="*/ T32 w 401"/>
                              <a:gd name="T34" fmla="+- 0 4153 3783"/>
                              <a:gd name="T35" fmla="*/ 4153 h 401"/>
                              <a:gd name="T36" fmla="+- 0 1386 1322"/>
                              <a:gd name="T37" fmla="*/ T36 w 401"/>
                              <a:gd name="T38" fmla="+- 0 4175 3783"/>
                              <a:gd name="T39" fmla="*/ 4175 h 401"/>
                              <a:gd name="T40" fmla="+- 0 1427 1322"/>
                              <a:gd name="T41" fmla="*/ T40 w 401"/>
                              <a:gd name="T42" fmla="+- 0 4183 3783"/>
                              <a:gd name="T43" fmla="*/ 4183 h 401"/>
                              <a:gd name="T44" fmla="+- 0 1618 1322"/>
                              <a:gd name="T45" fmla="*/ T44 w 401"/>
                              <a:gd name="T46" fmla="+- 0 4183 3783"/>
                              <a:gd name="T47" fmla="*/ 4183 h 401"/>
                              <a:gd name="T48" fmla="+- 0 1659 1322"/>
                              <a:gd name="T49" fmla="*/ T48 w 401"/>
                              <a:gd name="T50" fmla="+- 0 4175 3783"/>
                              <a:gd name="T51" fmla="*/ 4175 h 401"/>
                              <a:gd name="T52" fmla="+- 0 1692 1322"/>
                              <a:gd name="T53" fmla="*/ T52 w 401"/>
                              <a:gd name="T54" fmla="+- 0 4153 3783"/>
                              <a:gd name="T55" fmla="*/ 4153 h 401"/>
                              <a:gd name="T56" fmla="+- 0 1714 1322"/>
                              <a:gd name="T57" fmla="*/ T56 w 401"/>
                              <a:gd name="T58" fmla="+- 0 4119 3783"/>
                              <a:gd name="T59" fmla="*/ 4119 h 401"/>
                              <a:gd name="T60" fmla="+- 0 1723 1322"/>
                              <a:gd name="T61" fmla="*/ T60 w 401"/>
                              <a:gd name="T62" fmla="+- 0 4079 3783"/>
                              <a:gd name="T63" fmla="*/ 4079 h 401"/>
                              <a:gd name="T64" fmla="+- 0 1723 1322"/>
                              <a:gd name="T65" fmla="*/ T64 w 401"/>
                              <a:gd name="T66" fmla="+- 0 3887 3783"/>
                              <a:gd name="T67" fmla="*/ 3887 h 401"/>
                              <a:gd name="T68" fmla="+- 0 1714 1322"/>
                              <a:gd name="T69" fmla="*/ T68 w 401"/>
                              <a:gd name="T70" fmla="+- 0 3847 3783"/>
                              <a:gd name="T71" fmla="*/ 3847 h 401"/>
                              <a:gd name="T72" fmla="+- 0 1692 1322"/>
                              <a:gd name="T73" fmla="*/ T72 w 401"/>
                              <a:gd name="T74" fmla="+- 0 3814 3783"/>
                              <a:gd name="T75" fmla="*/ 3814 h 401"/>
                              <a:gd name="T76" fmla="+- 0 1659 1322"/>
                              <a:gd name="T77" fmla="*/ T76 w 401"/>
                              <a:gd name="T78" fmla="+- 0 3791 3783"/>
                              <a:gd name="T79" fmla="*/ 3791 h 401"/>
                              <a:gd name="T80" fmla="+- 0 1618 1322"/>
                              <a:gd name="T81" fmla="*/ T80 w 401"/>
                              <a:gd name="T82" fmla="+- 0 3783 3783"/>
                              <a:gd name="T83" fmla="*/ 3783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4"/>
                                </a:lnTo>
                                <a:lnTo>
                                  <a:pt x="0" y="296"/>
                                </a:lnTo>
                                <a:lnTo>
                                  <a:pt x="8" y="336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0"/>
                                </a:lnTo>
                                <a:lnTo>
                                  <a:pt x="296" y="400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6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4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2" y="3892"/>
                            <a:ext cx="177" cy="17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Freeform 29"/>
                        <wps:cNvSpPr>
                          <a:spLocks/>
                        </wps:cNvSpPr>
                        <wps:spPr bwMode="auto">
                          <a:xfrm>
                            <a:off x="1322" y="4410"/>
                            <a:ext cx="401" cy="401"/>
                          </a:xfrm>
                          <a:custGeom>
                            <a:avLst/>
                            <a:gdLst>
                              <a:gd name="T0" fmla="+- 0 1618 1322"/>
                              <a:gd name="T1" fmla="*/ T0 w 401"/>
                              <a:gd name="T2" fmla="+- 0 4410 4410"/>
                              <a:gd name="T3" fmla="*/ 4410 h 401"/>
                              <a:gd name="T4" fmla="+- 0 1427 1322"/>
                              <a:gd name="T5" fmla="*/ T4 w 401"/>
                              <a:gd name="T6" fmla="+- 0 4410 4410"/>
                              <a:gd name="T7" fmla="*/ 4410 h 401"/>
                              <a:gd name="T8" fmla="+- 0 1386 1322"/>
                              <a:gd name="T9" fmla="*/ T8 w 401"/>
                              <a:gd name="T10" fmla="+- 0 4418 4410"/>
                              <a:gd name="T11" fmla="*/ 4418 h 401"/>
                              <a:gd name="T12" fmla="+- 0 1353 1322"/>
                              <a:gd name="T13" fmla="*/ T12 w 401"/>
                              <a:gd name="T14" fmla="+- 0 4441 4410"/>
                              <a:gd name="T15" fmla="*/ 4441 h 401"/>
                              <a:gd name="T16" fmla="+- 0 1330 1322"/>
                              <a:gd name="T17" fmla="*/ T16 w 401"/>
                              <a:gd name="T18" fmla="+- 0 4474 4410"/>
                              <a:gd name="T19" fmla="*/ 4474 h 401"/>
                              <a:gd name="T20" fmla="+- 0 1322 1322"/>
                              <a:gd name="T21" fmla="*/ T20 w 401"/>
                              <a:gd name="T22" fmla="+- 0 4515 4410"/>
                              <a:gd name="T23" fmla="*/ 4515 h 401"/>
                              <a:gd name="T24" fmla="+- 0 1322 1322"/>
                              <a:gd name="T25" fmla="*/ T24 w 401"/>
                              <a:gd name="T26" fmla="+- 0 4706 4410"/>
                              <a:gd name="T27" fmla="*/ 4706 h 401"/>
                              <a:gd name="T28" fmla="+- 0 1330 1322"/>
                              <a:gd name="T29" fmla="*/ T28 w 401"/>
                              <a:gd name="T30" fmla="+- 0 4747 4410"/>
                              <a:gd name="T31" fmla="*/ 4747 h 401"/>
                              <a:gd name="T32" fmla="+- 0 1353 1322"/>
                              <a:gd name="T33" fmla="*/ T32 w 401"/>
                              <a:gd name="T34" fmla="+- 0 4780 4410"/>
                              <a:gd name="T35" fmla="*/ 4780 h 401"/>
                              <a:gd name="T36" fmla="+- 0 1386 1322"/>
                              <a:gd name="T37" fmla="*/ T36 w 401"/>
                              <a:gd name="T38" fmla="+- 0 4802 4410"/>
                              <a:gd name="T39" fmla="*/ 4802 h 401"/>
                              <a:gd name="T40" fmla="+- 0 1427 1322"/>
                              <a:gd name="T41" fmla="*/ T40 w 401"/>
                              <a:gd name="T42" fmla="+- 0 4811 4410"/>
                              <a:gd name="T43" fmla="*/ 4811 h 401"/>
                              <a:gd name="T44" fmla="+- 0 1618 1322"/>
                              <a:gd name="T45" fmla="*/ T44 w 401"/>
                              <a:gd name="T46" fmla="+- 0 4811 4410"/>
                              <a:gd name="T47" fmla="*/ 4811 h 401"/>
                              <a:gd name="T48" fmla="+- 0 1659 1322"/>
                              <a:gd name="T49" fmla="*/ T48 w 401"/>
                              <a:gd name="T50" fmla="+- 0 4802 4410"/>
                              <a:gd name="T51" fmla="*/ 4802 h 401"/>
                              <a:gd name="T52" fmla="+- 0 1692 1322"/>
                              <a:gd name="T53" fmla="*/ T52 w 401"/>
                              <a:gd name="T54" fmla="+- 0 4780 4410"/>
                              <a:gd name="T55" fmla="*/ 4780 h 401"/>
                              <a:gd name="T56" fmla="+- 0 1714 1322"/>
                              <a:gd name="T57" fmla="*/ T56 w 401"/>
                              <a:gd name="T58" fmla="+- 0 4747 4410"/>
                              <a:gd name="T59" fmla="*/ 4747 h 401"/>
                              <a:gd name="T60" fmla="+- 0 1723 1322"/>
                              <a:gd name="T61" fmla="*/ T60 w 401"/>
                              <a:gd name="T62" fmla="+- 0 4706 4410"/>
                              <a:gd name="T63" fmla="*/ 4706 h 401"/>
                              <a:gd name="T64" fmla="+- 0 1723 1322"/>
                              <a:gd name="T65" fmla="*/ T64 w 401"/>
                              <a:gd name="T66" fmla="+- 0 4515 4410"/>
                              <a:gd name="T67" fmla="*/ 4515 h 401"/>
                              <a:gd name="T68" fmla="+- 0 1714 1322"/>
                              <a:gd name="T69" fmla="*/ T68 w 401"/>
                              <a:gd name="T70" fmla="+- 0 4474 4410"/>
                              <a:gd name="T71" fmla="*/ 4474 h 401"/>
                              <a:gd name="T72" fmla="+- 0 1692 1322"/>
                              <a:gd name="T73" fmla="*/ T72 w 401"/>
                              <a:gd name="T74" fmla="+- 0 4441 4410"/>
                              <a:gd name="T75" fmla="*/ 4441 h 401"/>
                              <a:gd name="T76" fmla="+- 0 1659 1322"/>
                              <a:gd name="T77" fmla="*/ T76 w 401"/>
                              <a:gd name="T78" fmla="+- 0 4418 4410"/>
                              <a:gd name="T79" fmla="*/ 4418 h 401"/>
                              <a:gd name="T80" fmla="+- 0 1618 1322"/>
                              <a:gd name="T81" fmla="*/ T80 w 401"/>
                              <a:gd name="T82" fmla="+- 0 4410 4410"/>
                              <a:gd name="T83" fmla="*/ 4410 h 40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401" h="401">
                                <a:moveTo>
                                  <a:pt x="296" y="0"/>
                                </a:moveTo>
                                <a:lnTo>
                                  <a:pt x="105" y="0"/>
                                </a:lnTo>
                                <a:lnTo>
                                  <a:pt x="64" y="8"/>
                                </a:lnTo>
                                <a:lnTo>
                                  <a:pt x="31" y="31"/>
                                </a:lnTo>
                                <a:lnTo>
                                  <a:pt x="8" y="64"/>
                                </a:lnTo>
                                <a:lnTo>
                                  <a:pt x="0" y="105"/>
                                </a:lnTo>
                                <a:lnTo>
                                  <a:pt x="0" y="296"/>
                                </a:lnTo>
                                <a:lnTo>
                                  <a:pt x="8" y="337"/>
                                </a:lnTo>
                                <a:lnTo>
                                  <a:pt x="31" y="370"/>
                                </a:lnTo>
                                <a:lnTo>
                                  <a:pt x="64" y="392"/>
                                </a:lnTo>
                                <a:lnTo>
                                  <a:pt x="105" y="401"/>
                                </a:lnTo>
                                <a:lnTo>
                                  <a:pt x="296" y="401"/>
                                </a:lnTo>
                                <a:lnTo>
                                  <a:pt x="337" y="392"/>
                                </a:lnTo>
                                <a:lnTo>
                                  <a:pt x="370" y="370"/>
                                </a:lnTo>
                                <a:lnTo>
                                  <a:pt x="392" y="337"/>
                                </a:lnTo>
                                <a:lnTo>
                                  <a:pt x="401" y="296"/>
                                </a:lnTo>
                                <a:lnTo>
                                  <a:pt x="401" y="105"/>
                                </a:lnTo>
                                <a:lnTo>
                                  <a:pt x="392" y="64"/>
                                </a:lnTo>
                                <a:lnTo>
                                  <a:pt x="370" y="31"/>
                                </a:lnTo>
                                <a:lnTo>
                                  <a:pt x="337" y="8"/>
                                </a:lnTo>
                                <a:lnTo>
                                  <a:pt x="2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4543"/>
                            <a:ext cx="173" cy="1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DF8F8E" id="Group 19" o:spid="_x0000_s1026" style="position:absolute;margin-left:16pt;margin-top:16pt;width:559.25pt;height:807.9pt;z-index:-4720;mso-position-horizontal-relative:page;mso-position-vertical-relative:page" coordorigin="320,320" coordsize="11185,161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left:320;top:319;width:11185;height:16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">
                  <v:imagedata r:id="rId16" o:title=""/>
                </v:shape>
                <v:line id="Line 21" o:spid="_x0000_s1028" style="position:absolute;visibility:visible;mso-wrap-style:square" from="1318,3437" to="10632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" strokeweight=".25pt"/>
                <v:line id="Line 22" o:spid="_x0000_s1029" style="position:absolute;visibility:visible;mso-wrap-style:square" from="4706,4132" to="4706,15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" strokeweight=".25pt"/>
                <v:shape id="Freeform 23" o:spid="_x0000_s1030" style="position:absolute;left:1322;top:5037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" path="m296,l105,,64,9,31,31,8,64,,105,,296r8,41l31,370r33,22l105,401r191,l337,392r33,-22l392,337r9,-41l401,105,392,64,370,31,337,9,296,xe" fillcolor="black" stroked="f">
                  <v:path arrowok="t" o:connecttype="custom" o:connectlocs="296,5037;105,5037;64,5046;31,5068;8,5101;0,5142;0,5333;8,5374;31,5407;64,5429;105,5438;296,5438;337,5429;370,5407;392,5374;401,5333;401,5142;392,5101;370,5068;337,5046;296,5037" o:connectangles="0,0,0,0,0,0,0,0,0,0,0,0,0,0,0,0,0,0,0,0,0"/>
                </v:shape>
                <v:shape id="Picture 24" o:spid="_x0000_s1031" type="#_x0000_t75" style="position:absolute;left:1432;top:5143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">
                  <v:imagedata r:id="rId17" o:title=""/>
                </v:shape>
                <v:shape id="Freeform 25" o:spid="_x0000_s1032" style="position:absolute;left:1322;top:5664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" path="m296,l105,,64,9,31,31,8,64,,105,,296r8,41l31,370r33,23l105,401r191,l337,393r33,-23l392,337r9,-41l401,105,392,64,370,31,337,9,296,xe" fillcolor="black" stroked="f">
                  <v:path arrowok="t" o:connecttype="custom" o:connectlocs="296,5664;105,5664;64,5673;31,5695;8,5728;0,5769;0,5960;8,6001;31,6034;64,6057;105,6065;296,6065;337,6057;370,6034;392,6001;401,5960;401,5769;392,5728;370,5695;337,5673;296,5664" o:connectangles="0,0,0,0,0,0,0,0,0,0,0,0,0,0,0,0,0,0,0,0,0"/>
                </v:shape>
                <v:shape id="Picture 26" o:spid="_x0000_s1033" type="#_x0000_t75" style="position:absolute;left:1449;top:5765;width:147;height: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">
                  <v:imagedata r:id="rId18" o:title=""/>
                </v:shape>
                <v:shape id="Freeform 27" o:spid="_x0000_s1034" style="position:absolute;left:1322;top:3782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" path="m296,l105,,64,8,31,31,8,64,,104,,296r8,40l31,370r33,22l105,400r191,l337,392r33,-22l392,336r9,-40l401,104,392,64,370,31,337,8,296,xe" fillcolor="black" stroked="f">
                  <v:path arrowok="t" o:connecttype="custom" o:connectlocs="296,3783;105,3783;64,3791;31,3814;8,3847;0,3887;0,4079;8,4119;31,4153;64,4175;105,4183;296,4183;337,4175;370,4153;392,4119;401,4079;401,3887;392,3847;370,3814;337,3791;296,3783" o:connectangles="0,0,0,0,0,0,0,0,0,0,0,0,0,0,0,0,0,0,0,0,0"/>
                </v:shape>
                <v:shape id="Picture 28" o:spid="_x0000_s1035" type="#_x0000_t75" style="position:absolute;left:1442;top:3892;width:177;height: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">
                  <v:imagedata r:id="rId19" o:title=""/>
                </v:shape>
                <v:shape id="Freeform 29" o:spid="_x0000_s1036" style="position:absolute;left:1322;top:4410;width:401;height:401;visibility:visible;mso-wrap-style:square;v-text-anchor:top" coordsize="401,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" path="m296,l105,,64,8,31,31,8,64,,105,,296r8,41l31,370r33,22l105,401r191,l337,392r33,-22l392,337r9,-41l401,105,392,64,370,31,337,8,296,xe" fillcolor="black" stroked="f">
                  <v:path arrowok="t" o:connecttype="custom" o:connectlocs="296,4410;105,4410;64,4418;31,4441;8,4474;0,4515;0,4706;8,4747;31,4780;64,4802;105,4811;296,4811;337,4802;370,4780;392,4747;401,4706;401,4515;392,4474;370,4441;337,4418;296,4410" o:connectangles="0,0,0,0,0,0,0,0,0,0,0,0,0,0,0,0,0,0,0,0,0"/>
                </v:shape>
                <v:shape id="Picture 30" o:spid="_x0000_s1037" type="#_x0000_t75" style="position:absolute;left:1440;top:4543;width:173;height: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">
                  <v:imagedata r:id="rId20" o:title=""/>
                </v:shape>
                <w10:wrap anchorx="page" anchory="page"/>
              </v:group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3A88B05E" wp14:editId="339A99CD">
                <wp:simplePos x="0" y="0"/>
                <wp:positionH relativeFrom="page">
                  <wp:posOffset>707390</wp:posOffset>
                </wp:positionH>
                <wp:positionV relativeFrom="page">
                  <wp:posOffset>401320</wp:posOffset>
                </wp:positionV>
                <wp:extent cx="3477895" cy="1352550"/>
                <wp:effectExtent l="2540" t="1270" r="0" b="0"/>
                <wp:wrapNone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895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FF8886" w14:textId="77777777" w:rsidR="00681E36" w:rsidRDefault="003804C8">
                            <w:pPr>
                              <w:spacing w:line="1952" w:lineRule="exact"/>
                              <w:ind w:left="20"/>
                              <w:rPr>
                                <w:rFonts w:ascii="Barberry Letters"/>
                                <w:sz w:val="132"/>
                              </w:rPr>
                            </w:pPr>
                            <w:r>
                              <w:rPr>
                                <w:rFonts w:ascii="Barberry Letters"/>
                                <w:sz w:val="132"/>
                              </w:rPr>
                              <w:t>Charlotte</w:t>
                            </w:r>
                            <w:r>
                              <w:rPr>
                                <w:rFonts w:ascii="Barberry Letters"/>
                                <w:spacing w:val="-40"/>
                                <w:sz w:val="132"/>
                              </w:rPr>
                              <w:t xml:space="preserve"> </w:t>
                            </w:r>
                            <w:r>
                              <w:rPr>
                                <w:rFonts w:ascii="Barberry Letters"/>
                                <w:sz w:val="132"/>
                              </w:rPr>
                              <w:t>Anders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88B05E" id="Text Box 18" o:spid="_x0000_s1033" type="#_x0000_t202" style="position:absolute;margin-left:55.7pt;margin-top:31.6pt;width:273.85pt;height:106.5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" filled="f" stroked="f">
                <v:textbox inset="0,0,0,0">
                  <w:txbxContent>
                    <w:p w14:paraId="67FF8886" w14:textId="77777777" w:rsidR="00681E36" w:rsidRDefault="003804C8">
                      <w:pPr>
                        <w:spacing w:line="1952" w:lineRule="exact"/>
                        <w:ind w:left="20"/>
                        <w:rPr>
                          <w:rFonts w:ascii="Barberry Letters"/>
                          <w:sz w:val="132"/>
                        </w:rPr>
                      </w:pPr>
                      <w:r>
                        <w:rPr>
                          <w:rFonts w:ascii="Barberry Letters"/>
                          <w:sz w:val="132"/>
                        </w:rPr>
                        <w:t>Charlotte</w:t>
                      </w:r>
                      <w:r>
                        <w:rPr>
                          <w:rFonts w:ascii="Barberry Letters"/>
                          <w:spacing w:val="-40"/>
                          <w:sz w:val="132"/>
                        </w:rPr>
                        <w:t xml:space="preserve"> </w:t>
                      </w:r>
                      <w:r>
                        <w:rPr>
                          <w:rFonts w:ascii="Barberry Letters"/>
                          <w:sz w:val="132"/>
                        </w:rPr>
                        <w:t>Anders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1856" behindDoc="1" locked="0" layoutInCell="1" allowOverlap="1" wp14:anchorId="7D120ECD" wp14:editId="0E6D7A13">
                <wp:simplePos x="0" y="0"/>
                <wp:positionH relativeFrom="page">
                  <wp:posOffset>1180465</wp:posOffset>
                </wp:positionH>
                <wp:positionV relativeFrom="page">
                  <wp:posOffset>2432685</wp:posOffset>
                </wp:positionV>
                <wp:extent cx="1163320" cy="207645"/>
                <wp:effectExtent l="0" t="3810" r="0" b="0"/>
                <wp:wrapNone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C951F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(212) 555 - 555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120ECD" id="Text Box 16" o:spid="_x0000_s1034" type="#_x0000_t202" style="position:absolute;margin-left:92.95pt;margin-top:191.55pt;width:91.6pt;height:16.35pt;z-index:-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" filled="f" stroked="f">
                <v:textbox inset="0,0,0,0">
                  <w:txbxContent>
                    <w:p w14:paraId="4B9C951F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(212) 555 - 555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1904" behindDoc="1" locked="0" layoutInCell="1" allowOverlap="1" wp14:anchorId="46FC5D52" wp14:editId="08C6ACDA">
                <wp:simplePos x="0" y="0"/>
                <wp:positionH relativeFrom="page">
                  <wp:posOffset>1180465</wp:posOffset>
                </wp:positionH>
                <wp:positionV relativeFrom="page">
                  <wp:posOffset>2816225</wp:posOffset>
                </wp:positionV>
                <wp:extent cx="1485265" cy="207645"/>
                <wp:effectExtent l="0" t="0" r="1270" b="0"/>
                <wp:wrapNone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26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C3753" w14:textId="77777777" w:rsidR="00681E36" w:rsidRDefault="008801C0">
                            <w:pPr>
                              <w:pStyle w:val="Textoindependiente"/>
                              <w:spacing w:before="13"/>
                            </w:pPr>
                            <w:hyperlink r:id="rId21">
                              <w:r w:rsidR="003804C8">
                                <w:t>yourname@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FC5D52" id="Text Box 14" o:spid="_x0000_s1035" type="#_x0000_t202" style="position:absolute;margin-left:92.95pt;margin-top:221.75pt;width:116.95pt;height:16.35pt;z-index:-4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" filled="f" stroked="f">
                <v:textbox inset="0,0,0,0">
                  <w:txbxContent>
                    <w:p w14:paraId="39EC3753" w14:textId="77777777" w:rsidR="00681E36" w:rsidRDefault="008801C0">
                      <w:pPr>
                        <w:pStyle w:val="Textoindependiente"/>
                        <w:spacing w:before="13"/>
                      </w:pPr>
                      <w:hyperlink r:id="rId22">
                        <w:r w:rsidR="003804C8">
                          <w:t>yourname@mail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1928" behindDoc="1" locked="0" layoutInCell="1" allowOverlap="1" wp14:anchorId="1F7D2032" wp14:editId="62CB1D48">
                <wp:simplePos x="0" y="0"/>
                <wp:positionH relativeFrom="page">
                  <wp:posOffset>1180465</wp:posOffset>
                </wp:positionH>
                <wp:positionV relativeFrom="page">
                  <wp:posOffset>3211195</wp:posOffset>
                </wp:positionV>
                <wp:extent cx="1593850" cy="207645"/>
                <wp:effectExtent l="0" t="1270" r="0" b="635"/>
                <wp:wrapNone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85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874A41" w14:textId="41412B8A" w:rsidR="00681E36" w:rsidRPr="00D73009" w:rsidRDefault="008801C0">
                            <w:pPr>
                              <w:pStyle w:val="Textoindependiente"/>
                              <w:spacing w:before="13"/>
                              <w:rPr>
                                <w:color w:val="000000" w:themeColor="text1"/>
                              </w:rPr>
                            </w:pPr>
                            <w:hyperlink r:id="rId23" w:history="1">
                              <w:r w:rsidR="003804C8" w:rsidRPr="00D73009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www.yourwebsite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D2032" id="Text Box 13" o:spid="_x0000_s1036" type="#_x0000_t202" style="position:absolute;margin-left:92.95pt;margin-top:252.85pt;width:125.5pt;height:16.35pt;z-index:-4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" filled="f" stroked="f">
                <v:textbox inset="0,0,0,0">
                  <w:txbxContent>
                    <w:p w14:paraId="1A874A41" w14:textId="41412B8A" w:rsidR="00681E36" w:rsidRPr="00D73009" w:rsidRDefault="008801C0">
                      <w:pPr>
                        <w:pStyle w:val="Textoindependiente"/>
                        <w:spacing w:before="13"/>
                        <w:rPr>
                          <w:color w:val="000000" w:themeColor="text1"/>
                        </w:rPr>
                      </w:pPr>
                      <w:hyperlink r:id="rId24" w:history="1">
                        <w:r w:rsidR="003804C8" w:rsidRPr="00D73009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www.yourwebsite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1952" behindDoc="1" locked="0" layoutInCell="1" allowOverlap="1" wp14:anchorId="6CD878A4" wp14:editId="63F0B589">
                <wp:simplePos x="0" y="0"/>
                <wp:positionH relativeFrom="page">
                  <wp:posOffset>1180465</wp:posOffset>
                </wp:positionH>
                <wp:positionV relativeFrom="page">
                  <wp:posOffset>3600450</wp:posOffset>
                </wp:positionV>
                <wp:extent cx="929640" cy="207645"/>
                <wp:effectExtent l="0" t="0" r="4445" b="1905"/>
                <wp:wrapNone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0D4BA" w14:textId="77777777" w:rsidR="00681E36" w:rsidRDefault="003804C8">
                            <w:pPr>
                              <w:pStyle w:val="Textoindependiente"/>
                              <w:spacing w:before="13"/>
                            </w:pPr>
                            <w:r>
                              <w:t>y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878A4" id="Text Box 12" o:spid="_x0000_s1037" type="#_x0000_t202" style="position:absolute;margin-left:92.95pt;margin-top:283.5pt;width:73.2pt;height:16.35pt;z-index:-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" filled="f" stroked="f">
                <v:textbox inset="0,0,0,0">
                  <w:txbxContent>
                    <w:p w14:paraId="3200D4BA" w14:textId="77777777" w:rsidR="00681E36" w:rsidRDefault="003804C8">
                      <w:pPr>
                        <w:pStyle w:val="Textoindependiente"/>
                        <w:spacing w:before="13"/>
                      </w:pPr>
                      <w:r>
                        <w:t>y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072" behindDoc="1" locked="0" layoutInCell="1" allowOverlap="1" wp14:anchorId="1EC62A74" wp14:editId="48151417">
                <wp:simplePos x="0" y="0"/>
                <wp:positionH relativeFrom="page">
                  <wp:posOffset>824230</wp:posOffset>
                </wp:positionH>
                <wp:positionV relativeFrom="page">
                  <wp:posOffset>8956675</wp:posOffset>
                </wp:positionV>
                <wp:extent cx="1942465" cy="210820"/>
                <wp:effectExtent l="0" t="3175" r="0" b="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246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6623E1" w14:textId="77777777" w:rsidR="00681E36" w:rsidRDefault="003804C8">
                            <w:pPr>
                              <w:tabs>
                                <w:tab w:val="left" w:pos="3039"/>
                              </w:tabs>
                              <w:spacing w:before="18"/>
                              <w:ind w:left="20"/>
                              <w:rPr>
                                <w:rFonts w:ascii="Avenir Next Cyr Medium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L A N G U A G E</w:t>
                            </w:r>
                            <w:r>
                              <w:rPr>
                                <w:rFonts w:ascii="Avenir Next Cyr Medium"/>
                                <w:b/>
                                <w:spacing w:val="-5"/>
                                <w:sz w:val="24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Avenir Next Cyr Medium"/>
                                <w:b/>
                                <w:sz w:val="24"/>
                                <w:u w:val="single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62A74" id="Text Box 7" o:spid="_x0000_s1038" type="#_x0000_t202" style="position:absolute;margin-left:64.9pt;margin-top:705.25pt;width:152.95pt;height:16.6pt;z-index:-4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" filled="f" stroked="f">
                <v:textbox inset="0,0,0,0">
                  <w:txbxContent>
                    <w:p w14:paraId="556623E1" w14:textId="77777777" w:rsidR="00681E36" w:rsidRDefault="003804C8">
                      <w:pPr>
                        <w:tabs>
                          <w:tab w:val="left" w:pos="3039"/>
                        </w:tabs>
                        <w:spacing w:before="18"/>
                        <w:ind w:left="20"/>
                        <w:rPr>
                          <w:rFonts w:ascii="Avenir Next Cyr Medium"/>
                          <w:b/>
                          <w:sz w:val="24"/>
                        </w:rPr>
                      </w:pP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L A N G U A G E</w:t>
                      </w:r>
                      <w:r>
                        <w:rPr>
                          <w:rFonts w:ascii="Avenir Next Cyr Medium"/>
                          <w:b/>
                          <w:spacing w:val="-5"/>
                          <w:sz w:val="24"/>
                          <w:u w:val="single"/>
                        </w:rPr>
                        <w:t xml:space="preserve"> 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>S</w:t>
                      </w:r>
                      <w:r>
                        <w:rPr>
                          <w:rFonts w:ascii="Avenir Next Cyr Medium"/>
                          <w:b/>
                          <w:sz w:val="24"/>
                          <w:u w:val="single"/>
                        </w:rPr>
                        <w:tab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096" behindDoc="1" locked="0" layoutInCell="1" allowOverlap="1" wp14:anchorId="3D04C951" wp14:editId="2393663B">
                <wp:simplePos x="0" y="0"/>
                <wp:positionH relativeFrom="page">
                  <wp:posOffset>821055</wp:posOffset>
                </wp:positionH>
                <wp:positionV relativeFrom="page">
                  <wp:posOffset>9304020</wp:posOffset>
                </wp:positionV>
                <wp:extent cx="1953895" cy="385445"/>
                <wp:effectExtent l="1905" t="0" r="0" b="0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389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3B355" w14:textId="77777777" w:rsidR="00681E36" w:rsidRDefault="003804C8">
                            <w:pPr>
                              <w:pStyle w:val="Textoindependiente"/>
                              <w:spacing w:before="25" w:line="228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04C951" id="Text Box 6" o:spid="_x0000_s1039" type="#_x0000_t202" style="position:absolute;margin-left:64.65pt;margin-top:732.6pt;width:153.85pt;height:30.35pt;z-index:-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" filled="f" stroked="f">
                <v:textbox inset="0,0,0,0">
                  <w:txbxContent>
                    <w:p w14:paraId="7593B355" w14:textId="77777777" w:rsidR="00681E36" w:rsidRDefault="003804C8">
                      <w:pPr>
                        <w:pStyle w:val="Textoindependiente"/>
                        <w:spacing w:before="25" w:line="228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120" behindDoc="1" locked="0" layoutInCell="1" allowOverlap="1" wp14:anchorId="0DF17E22" wp14:editId="1D450BAD">
                <wp:simplePos x="0" y="0"/>
                <wp:positionH relativeFrom="page">
                  <wp:posOffset>836930</wp:posOffset>
                </wp:positionH>
                <wp:positionV relativeFrom="page">
                  <wp:posOffset>2042795</wp:posOffset>
                </wp:positionV>
                <wp:extent cx="5914390" cy="152400"/>
                <wp:effectExtent l="0" t="4445" r="1905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439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D873EA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17E22" id="Text Box 5" o:spid="_x0000_s1040" type="#_x0000_t202" style="position:absolute;margin-left:65.9pt;margin-top:160.85pt;width:465.7pt;height:12pt;z-index:-4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" filled="f" stroked="f">
                <v:textbox inset="0,0,0,0">
                  <w:txbxContent>
                    <w:p w14:paraId="2DD873EA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168" behindDoc="1" locked="0" layoutInCell="1" allowOverlap="1" wp14:anchorId="538F81E0" wp14:editId="2DA77561">
                <wp:simplePos x="0" y="0"/>
                <wp:positionH relativeFrom="page">
                  <wp:posOffset>1939290</wp:posOffset>
                </wp:positionH>
                <wp:positionV relativeFrom="page">
                  <wp:posOffset>4408170</wp:posOffset>
                </wp:positionV>
                <wp:extent cx="815340" cy="152400"/>
                <wp:effectExtent l="0" t="0" r="0" b="190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E93485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8F81E0" id="Text Box 4" o:spid="_x0000_s1041" type="#_x0000_t202" style="position:absolute;margin-left:152.7pt;margin-top:347.1pt;width:64.2pt;height:12pt;z-index:-4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" filled="f" stroked="f">
                <v:textbox inset="0,0,0,0">
                  <w:txbxContent>
                    <w:p w14:paraId="2CE93485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192" behindDoc="1" locked="0" layoutInCell="1" allowOverlap="1" wp14:anchorId="2E861795" wp14:editId="22CC47A0">
                <wp:simplePos x="0" y="0"/>
                <wp:positionH relativeFrom="page">
                  <wp:posOffset>1434465</wp:posOffset>
                </wp:positionH>
                <wp:positionV relativeFrom="page">
                  <wp:posOffset>6605270</wp:posOffset>
                </wp:positionV>
                <wp:extent cx="1320165" cy="152400"/>
                <wp:effectExtent l="0" t="4445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16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717FFE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861795" id="Text Box 3" o:spid="_x0000_s1042" type="#_x0000_t202" style="position:absolute;margin-left:112.95pt;margin-top:520.1pt;width:103.95pt;height:12pt;z-index:-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" filled="f" stroked="f">
                <v:textbox inset="0,0,0,0">
                  <w:txbxContent>
                    <w:p w14:paraId="0C717FFE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8D9">
        <w:rPr>
          <w:noProof/>
        </w:rPr>
        <mc:AlternateContent>
          <mc:Choice Requires="wps">
            <w:drawing>
              <wp:anchor distT="0" distB="0" distL="114300" distR="114300" simplePos="0" relativeHeight="503312216" behindDoc="1" locked="0" layoutInCell="1" allowOverlap="1" wp14:anchorId="5B2A4EF6" wp14:editId="207AF407">
                <wp:simplePos x="0" y="0"/>
                <wp:positionH relativeFrom="page">
                  <wp:posOffset>1998345</wp:posOffset>
                </wp:positionH>
                <wp:positionV relativeFrom="page">
                  <wp:posOffset>8976360</wp:posOffset>
                </wp:positionV>
                <wp:extent cx="756285" cy="152400"/>
                <wp:effectExtent l="0" t="381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DBE95B" w14:textId="77777777" w:rsidR="00681E36" w:rsidRDefault="00681E36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A4EF6" id="Text Box 2" o:spid="_x0000_s1043" type="#_x0000_t202" style="position:absolute;margin-left:157.35pt;margin-top:706.8pt;width:59.55pt;height:12pt;z-index:-4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" filled="f" stroked="f">
                <v:textbox inset="0,0,0,0">
                  <w:txbxContent>
                    <w:p w14:paraId="58DBE95B" w14:textId="77777777" w:rsidR="00681E36" w:rsidRDefault="00681E36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27B479A" w14:textId="77777777" w:rsidR="00681E36" w:rsidRDefault="00681E36">
      <w:pPr>
        <w:rPr>
          <w:sz w:val="2"/>
          <w:szCs w:val="2"/>
        </w:rPr>
      </w:pPr>
    </w:p>
    <w:sectPr w:rsidR="00681E36">
      <w:pgSz w:w="11910" w:h="16840"/>
      <w:pgMar w:top="1580" w:right="1140" w:bottom="280" w:left="10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98025" w14:textId="77777777" w:rsidR="008801C0" w:rsidRDefault="008801C0" w:rsidP="009C2AC8">
      <w:r>
        <w:separator/>
      </w:r>
    </w:p>
  </w:endnote>
  <w:endnote w:type="continuationSeparator" w:id="0">
    <w:p w14:paraId="2E4C6028" w14:textId="77777777" w:rsidR="008801C0" w:rsidRDefault="008801C0" w:rsidP="009C2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Cyr">
    <w:altName w:val="Calibri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Cyr Medium">
    <w:altName w:val="Calibri"/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Barberry Letters">
    <w:altName w:val="Calibri"/>
    <w:panose1 w:val="020B0604020202020204"/>
    <w:charset w:val="00"/>
    <w:family w:val="script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A8AEF" w14:textId="77777777" w:rsidR="008801C0" w:rsidRDefault="008801C0" w:rsidP="009C2AC8">
      <w:r>
        <w:separator/>
      </w:r>
    </w:p>
  </w:footnote>
  <w:footnote w:type="continuationSeparator" w:id="0">
    <w:p w14:paraId="2AD07002" w14:textId="77777777" w:rsidR="008801C0" w:rsidRDefault="008801C0" w:rsidP="009C2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12F"/>
    <w:multiLevelType w:val="hybridMultilevel"/>
    <w:tmpl w:val="F57ADCAA"/>
    <w:lvl w:ilvl="0" w:tplc="0ADA9578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24"/>
        <w:w w:val="100"/>
        <w:sz w:val="24"/>
        <w:szCs w:val="24"/>
        <w:lang w:val="en-US" w:eastAsia="en-US" w:bidi="en-US"/>
      </w:rPr>
    </w:lvl>
    <w:lvl w:ilvl="1" w:tplc="9E8E1C8C">
      <w:numFmt w:val="bullet"/>
      <w:lvlText w:val="•"/>
      <w:lvlJc w:val="left"/>
      <w:pPr>
        <w:ind w:left="581" w:hanging="227"/>
      </w:pPr>
      <w:rPr>
        <w:rFonts w:hint="default"/>
        <w:lang w:val="en-US" w:eastAsia="en-US" w:bidi="en-US"/>
      </w:rPr>
    </w:lvl>
    <w:lvl w:ilvl="2" w:tplc="AD10D61A">
      <w:numFmt w:val="bullet"/>
      <w:lvlText w:val="•"/>
      <w:lvlJc w:val="left"/>
      <w:pPr>
        <w:ind w:left="1143" w:hanging="227"/>
      </w:pPr>
      <w:rPr>
        <w:rFonts w:hint="default"/>
        <w:lang w:val="en-US" w:eastAsia="en-US" w:bidi="en-US"/>
      </w:rPr>
    </w:lvl>
    <w:lvl w:ilvl="3" w:tplc="59C69E54">
      <w:numFmt w:val="bullet"/>
      <w:lvlText w:val="•"/>
      <w:lvlJc w:val="left"/>
      <w:pPr>
        <w:ind w:left="1704" w:hanging="227"/>
      </w:pPr>
      <w:rPr>
        <w:rFonts w:hint="default"/>
        <w:lang w:val="en-US" w:eastAsia="en-US" w:bidi="en-US"/>
      </w:rPr>
    </w:lvl>
    <w:lvl w:ilvl="4" w:tplc="8B1C34EA">
      <w:numFmt w:val="bullet"/>
      <w:lvlText w:val="•"/>
      <w:lvlJc w:val="left"/>
      <w:pPr>
        <w:ind w:left="2266" w:hanging="227"/>
      </w:pPr>
      <w:rPr>
        <w:rFonts w:hint="default"/>
        <w:lang w:val="en-US" w:eastAsia="en-US" w:bidi="en-US"/>
      </w:rPr>
    </w:lvl>
    <w:lvl w:ilvl="5" w:tplc="5C629010">
      <w:numFmt w:val="bullet"/>
      <w:lvlText w:val="•"/>
      <w:lvlJc w:val="left"/>
      <w:pPr>
        <w:ind w:left="2827" w:hanging="227"/>
      </w:pPr>
      <w:rPr>
        <w:rFonts w:hint="default"/>
        <w:lang w:val="en-US" w:eastAsia="en-US" w:bidi="en-US"/>
      </w:rPr>
    </w:lvl>
    <w:lvl w:ilvl="6" w:tplc="4A78410C">
      <w:numFmt w:val="bullet"/>
      <w:lvlText w:val="•"/>
      <w:lvlJc w:val="left"/>
      <w:pPr>
        <w:ind w:left="3389" w:hanging="227"/>
      </w:pPr>
      <w:rPr>
        <w:rFonts w:hint="default"/>
        <w:lang w:val="en-US" w:eastAsia="en-US" w:bidi="en-US"/>
      </w:rPr>
    </w:lvl>
    <w:lvl w:ilvl="7" w:tplc="C5887D2A">
      <w:numFmt w:val="bullet"/>
      <w:lvlText w:val="•"/>
      <w:lvlJc w:val="left"/>
      <w:pPr>
        <w:ind w:left="3950" w:hanging="227"/>
      </w:pPr>
      <w:rPr>
        <w:rFonts w:hint="default"/>
        <w:lang w:val="en-US" w:eastAsia="en-US" w:bidi="en-US"/>
      </w:rPr>
    </w:lvl>
    <w:lvl w:ilvl="8" w:tplc="4EB8695A">
      <w:numFmt w:val="bullet"/>
      <w:lvlText w:val="•"/>
      <w:lvlJc w:val="left"/>
      <w:pPr>
        <w:ind w:left="451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0F805E5E"/>
    <w:multiLevelType w:val="hybridMultilevel"/>
    <w:tmpl w:val="0DEA2836"/>
    <w:lvl w:ilvl="0" w:tplc="EE08415A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747AC5A0">
      <w:numFmt w:val="bullet"/>
      <w:lvlText w:val="•"/>
      <w:lvlJc w:val="left"/>
      <w:pPr>
        <w:ind w:left="575" w:hanging="227"/>
      </w:pPr>
      <w:rPr>
        <w:rFonts w:hint="default"/>
        <w:lang w:val="en-US" w:eastAsia="en-US" w:bidi="en-US"/>
      </w:rPr>
    </w:lvl>
    <w:lvl w:ilvl="2" w:tplc="22E057A8">
      <w:numFmt w:val="bullet"/>
      <w:lvlText w:val="•"/>
      <w:lvlJc w:val="left"/>
      <w:pPr>
        <w:ind w:left="1130" w:hanging="227"/>
      </w:pPr>
      <w:rPr>
        <w:rFonts w:hint="default"/>
        <w:lang w:val="en-US" w:eastAsia="en-US" w:bidi="en-US"/>
      </w:rPr>
    </w:lvl>
    <w:lvl w:ilvl="3" w:tplc="455E8BE0">
      <w:numFmt w:val="bullet"/>
      <w:lvlText w:val="•"/>
      <w:lvlJc w:val="left"/>
      <w:pPr>
        <w:ind w:left="1685" w:hanging="227"/>
      </w:pPr>
      <w:rPr>
        <w:rFonts w:hint="default"/>
        <w:lang w:val="en-US" w:eastAsia="en-US" w:bidi="en-US"/>
      </w:rPr>
    </w:lvl>
    <w:lvl w:ilvl="4" w:tplc="B4D62014">
      <w:numFmt w:val="bullet"/>
      <w:lvlText w:val="•"/>
      <w:lvlJc w:val="left"/>
      <w:pPr>
        <w:ind w:left="2240" w:hanging="227"/>
      </w:pPr>
      <w:rPr>
        <w:rFonts w:hint="default"/>
        <w:lang w:val="en-US" w:eastAsia="en-US" w:bidi="en-US"/>
      </w:rPr>
    </w:lvl>
    <w:lvl w:ilvl="5" w:tplc="15ACD1F8">
      <w:numFmt w:val="bullet"/>
      <w:lvlText w:val="•"/>
      <w:lvlJc w:val="left"/>
      <w:pPr>
        <w:ind w:left="2795" w:hanging="227"/>
      </w:pPr>
      <w:rPr>
        <w:rFonts w:hint="default"/>
        <w:lang w:val="en-US" w:eastAsia="en-US" w:bidi="en-US"/>
      </w:rPr>
    </w:lvl>
    <w:lvl w:ilvl="6" w:tplc="D4BE1DC2">
      <w:numFmt w:val="bullet"/>
      <w:lvlText w:val="•"/>
      <w:lvlJc w:val="left"/>
      <w:pPr>
        <w:ind w:left="3350" w:hanging="227"/>
      </w:pPr>
      <w:rPr>
        <w:rFonts w:hint="default"/>
        <w:lang w:val="en-US" w:eastAsia="en-US" w:bidi="en-US"/>
      </w:rPr>
    </w:lvl>
    <w:lvl w:ilvl="7" w:tplc="1A1AA070">
      <w:numFmt w:val="bullet"/>
      <w:lvlText w:val="•"/>
      <w:lvlJc w:val="left"/>
      <w:pPr>
        <w:ind w:left="3905" w:hanging="227"/>
      </w:pPr>
      <w:rPr>
        <w:rFonts w:hint="default"/>
        <w:lang w:val="en-US" w:eastAsia="en-US" w:bidi="en-US"/>
      </w:rPr>
    </w:lvl>
    <w:lvl w:ilvl="8" w:tplc="807804D6">
      <w:numFmt w:val="bullet"/>
      <w:lvlText w:val="•"/>
      <w:lvlJc w:val="left"/>
      <w:pPr>
        <w:ind w:left="4460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317F1E6D"/>
    <w:multiLevelType w:val="hybridMultilevel"/>
    <w:tmpl w:val="04707650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39F77399"/>
    <w:multiLevelType w:val="hybridMultilevel"/>
    <w:tmpl w:val="E7AC6E00"/>
    <w:lvl w:ilvl="0" w:tplc="610A4CB4">
      <w:numFmt w:val="bullet"/>
      <w:lvlText w:val="o"/>
      <w:lvlJc w:val="left"/>
      <w:pPr>
        <w:ind w:left="258" w:hanging="225"/>
      </w:pPr>
      <w:rPr>
        <w:rFonts w:ascii="Avenir Next Cyr" w:eastAsia="Avenir Next Cyr" w:hAnsi="Avenir Next Cyr" w:cs="Avenir Next Cyr" w:hint="default"/>
        <w:w w:val="100"/>
        <w:sz w:val="24"/>
        <w:szCs w:val="24"/>
        <w:lang w:val="en-US" w:eastAsia="en-US" w:bidi="en-US"/>
      </w:rPr>
    </w:lvl>
    <w:lvl w:ilvl="1" w:tplc="2AFA176A">
      <w:numFmt w:val="bullet"/>
      <w:lvlText w:val="•"/>
      <w:lvlJc w:val="left"/>
      <w:pPr>
        <w:ind w:left="539" w:hanging="225"/>
      </w:pPr>
      <w:rPr>
        <w:rFonts w:hint="default"/>
        <w:lang w:val="en-US" w:eastAsia="en-US" w:bidi="en-US"/>
      </w:rPr>
    </w:lvl>
    <w:lvl w:ilvl="2" w:tplc="8D7AE350">
      <w:numFmt w:val="bullet"/>
      <w:lvlText w:val="•"/>
      <w:lvlJc w:val="left"/>
      <w:pPr>
        <w:ind w:left="819" w:hanging="225"/>
      </w:pPr>
      <w:rPr>
        <w:rFonts w:hint="default"/>
        <w:lang w:val="en-US" w:eastAsia="en-US" w:bidi="en-US"/>
      </w:rPr>
    </w:lvl>
    <w:lvl w:ilvl="3" w:tplc="121C2C6A">
      <w:numFmt w:val="bullet"/>
      <w:lvlText w:val="•"/>
      <w:lvlJc w:val="left"/>
      <w:pPr>
        <w:ind w:left="1099" w:hanging="225"/>
      </w:pPr>
      <w:rPr>
        <w:rFonts w:hint="default"/>
        <w:lang w:val="en-US" w:eastAsia="en-US" w:bidi="en-US"/>
      </w:rPr>
    </w:lvl>
    <w:lvl w:ilvl="4" w:tplc="2300FB0E">
      <w:numFmt w:val="bullet"/>
      <w:lvlText w:val="•"/>
      <w:lvlJc w:val="left"/>
      <w:pPr>
        <w:ind w:left="1379" w:hanging="225"/>
      </w:pPr>
      <w:rPr>
        <w:rFonts w:hint="default"/>
        <w:lang w:val="en-US" w:eastAsia="en-US" w:bidi="en-US"/>
      </w:rPr>
    </w:lvl>
    <w:lvl w:ilvl="5" w:tplc="E8DCC94C">
      <w:numFmt w:val="bullet"/>
      <w:lvlText w:val="•"/>
      <w:lvlJc w:val="left"/>
      <w:pPr>
        <w:ind w:left="1659" w:hanging="225"/>
      </w:pPr>
      <w:rPr>
        <w:rFonts w:hint="default"/>
        <w:lang w:val="en-US" w:eastAsia="en-US" w:bidi="en-US"/>
      </w:rPr>
    </w:lvl>
    <w:lvl w:ilvl="6" w:tplc="F5043354">
      <w:numFmt w:val="bullet"/>
      <w:lvlText w:val="•"/>
      <w:lvlJc w:val="left"/>
      <w:pPr>
        <w:ind w:left="1939" w:hanging="225"/>
      </w:pPr>
      <w:rPr>
        <w:rFonts w:hint="default"/>
        <w:lang w:val="en-US" w:eastAsia="en-US" w:bidi="en-US"/>
      </w:rPr>
    </w:lvl>
    <w:lvl w:ilvl="7" w:tplc="92904C5E">
      <w:numFmt w:val="bullet"/>
      <w:lvlText w:val="•"/>
      <w:lvlJc w:val="left"/>
      <w:pPr>
        <w:ind w:left="2219" w:hanging="225"/>
      </w:pPr>
      <w:rPr>
        <w:rFonts w:hint="default"/>
        <w:lang w:val="en-US" w:eastAsia="en-US" w:bidi="en-US"/>
      </w:rPr>
    </w:lvl>
    <w:lvl w:ilvl="8" w:tplc="13FE460E">
      <w:numFmt w:val="bullet"/>
      <w:lvlText w:val="•"/>
      <w:lvlJc w:val="left"/>
      <w:pPr>
        <w:ind w:left="2499" w:hanging="225"/>
      </w:pPr>
      <w:rPr>
        <w:rFonts w:hint="default"/>
        <w:lang w:val="en-US" w:eastAsia="en-US" w:bidi="en-US"/>
      </w:rPr>
    </w:lvl>
  </w:abstractNum>
  <w:abstractNum w:abstractNumId="4" w15:restartNumberingAfterBreak="0">
    <w:nsid w:val="3D5A60F4"/>
    <w:multiLevelType w:val="hybridMultilevel"/>
    <w:tmpl w:val="854082D6"/>
    <w:lvl w:ilvl="0" w:tplc="E5F8F96C">
      <w:numFmt w:val="bullet"/>
      <w:lvlText w:val="•"/>
      <w:lvlJc w:val="left"/>
      <w:pPr>
        <w:ind w:left="20" w:hanging="227"/>
      </w:pPr>
      <w:rPr>
        <w:rFonts w:ascii="Avenir Next Cyr" w:eastAsia="Avenir Next Cyr" w:hAnsi="Avenir Next Cyr" w:cs="Avenir Next Cyr" w:hint="default"/>
        <w:spacing w:val="-14"/>
        <w:w w:val="100"/>
        <w:sz w:val="24"/>
        <w:szCs w:val="24"/>
        <w:lang w:val="en-US" w:eastAsia="en-US" w:bidi="en-US"/>
      </w:rPr>
    </w:lvl>
    <w:lvl w:ilvl="1" w:tplc="3D16C8DE">
      <w:numFmt w:val="bullet"/>
      <w:lvlText w:val="•"/>
      <w:lvlJc w:val="left"/>
      <w:pPr>
        <w:ind w:left="576" w:hanging="227"/>
      </w:pPr>
      <w:rPr>
        <w:rFonts w:hint="default"/>
        <w:lang w:val="en-US" w:eastAsia="en-US" w:bidi="en-US"/>
      </w:rPr>
    </w:lvl>
    <w:lvl w:ilvl="2" w:tplc="8B467EBC">
      <w:numFmt w:val="bullet"/>
      <w:lvlText w:val="•"/>
      <w:lvlJc w:val="left"/>
      <w:pPr>
        <w:ind w:left="1132" w:hanging="227"/>
      </w:pPr>
      <w:rPr>
        <w:rFonts w:hint="default"/>
        <w:lang w:val="en-US" w:eastAsia="en-US" w:bidi="en-US"/>
      </w:rPr>
    </w:lvl>
    <w:lvl w:ilvl="3" w:tplc="6FEADED2">
      <w:numFmt w:val="bullet"/>
      <w:lvlText w:val="•"/>
      <w:lvlJc w:val="left"/>
      <w:pPr>
        <w:ind w:left="1688" w:hanging="227"/>
      </w:pPr>
      <w:rPr>
        <w:rFonts w:hint="default"/>
        <w:lang w:val="en-US" w:eastAsia="en-US" w:bidi="en-US"/>
      </w:rPr>
    </w:lvl>
    <w:lvl w:ilvl="4" w:tplc="AEFC9E94">
      <w:numFmt w:val="bullet"/>
      <w:lvlText w:val="•"/>
      <w:lvlJc w:val="left"/>
      <w:pPr>
        <w:ind w:left="2244" w:hanging="227"/>
      </w:pPr>
      <w:rPr>
        <w:rFonts w:hint="default"/>
        <w:lang w:val="en-US" w:eastAsia="en-US" w:bidi="en-US"/>
      </w:rPr>
    </w:lvl>
    <w:lvl w:ilvl="5" w:tplc="1E5AD688">
      <w:numFmt w:val="bullet"/>
      <w:lvlText w:val="•"/>
      <w:lvlJc w:val="left"/>
      <w:pPr>
        <w:ind w:left="2801" w:hanging="227"/>
      </w:pPr>
      <w:rPr>
        <w:rFonts w:hint="default"/>
        <w:lang w:val="en-US" w:eastAsia="en-US" w:bidi="en-US"/>
      </w:rPr>
    </w:lvl>
    <w:lvl w:ilvl="6" w:tplc="C3A41926">
      <w:numFmt w:val="bullet"/>
      <w:lvlText w:val="•"/>
      <w:lvlJc w:val="left"/>
      <w:pPr>
        <w:ind w:left="3357" w:hanging="227"/>
      </w:pPr>
      <w:rPr>
        <w:rFonts w:hint="default"/>
        <w:lang w:val="en-US" w:eastAsia="en-US" w:bidi="en-US"/>
      </w:rPr>
    </w:lvl>
    <w:lvl w:ilvl="7" w:tplc="1D443F5E">
      <w:numFmt w:val="bullet"/>
      <w:lvlText w:val="•"/>
      <w:lvlJc w:val="left"/>
      <w:pPr>
        <w:ind w:left="3913" w:hanging="227"/>
      </w:pPr>
      <w:rPr>
        <w:rFonts w:hint="default"/>
        <w:lang w:val="en-US" w:eastAsia="en-US" w:bidi="en-US"/>
      </w:rPr>
    </w:lvl>
    <w:lvl w:ilvl="8" w:tplc="4C0CF8E0">
      <w:numFmt w:val="bullet"/>
      <w:lvlText w:val="•"/>
      <w:lvlJc w:val="left"/>
      <w:pPr>
        <w:ind w:left="4469" w:hanging="227"/>
      </w:pPr>
      <w:rPr>
        <w:rFonts w:hint="default"/>
        <w:lang w:val="en-US" w:eastAsia="en-US" w:bidi="en-US"/>
      </w:rPr>
    </w:lvl>
  </w:abstractNum>
  <w:abstractNum w:abstractNumId="5" w15:restartNumberingAfterBreak="0">
    <w:nsid w:val="5057684A"/>
    <w:multiLevelType w:val="hybridMultilevel"/>
    <w:tmpl w:val="760C3EB0"/>
    <w:lvl w:ilvl="0" w:tplc="1C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 w15:restartNumberingAfterBreak="0">
    <w:nsid w:val="5A536247"/>
    <w:multiLevelType w:val="hybridMultilevel"/>
    <w:tmpl w:val="18421F7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LQ0tzQxNTCxNDVS0lEKTi0uzszPAykwrAUAFox4ASwAAAA="/>
  </w:docVars>
  <w:rsids>
    <w:rsidRoot w:val="00681E36"/>
    <w:rsid w:val="000D075D"/>
    <w:rsid w:val="00323BBB"/>
    <w:rsid w:val="003804C8"/>
    <w:rsid w:val="00536251"/>
    <w:rsid w:val="00640D52"/>
    <w:rsid w:val="006650D3"/>
    <w:rsid w:val="00681E36"/>
    <w:rsid w:val="007577CF"/>
    <w:rsid w:val="00766E5E"/>
    <w:rsid w:val="008801C0"/>
    <w:rsid w:val="008C6D76"/>
    <w:rsid w:val="008D72EF"/>
    <w:rsid w:val="009038D9"/>
    <w:rsid w:val="009A7793"/>
    <w:rsid w:val="009C2AC8"/>
    <w:rsid w:val="00C80C69"/>
    <w:rsid w:val="00CF6F69"/>
    <w:rsid w:val="00D73009"/>
    <w:rsid w:val="00E650B6"/>
    <w:rsid w:val="00FF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C9BA7"/>
  <w15:docId w15:val="{123DA1CE-8F10-4F64-B709-56F81515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venir Next Cyr" w:eastAsia="Avenir Next Cyr" w:hAnsi="Avenir Next Cyr" w:cs="Avenir Next Cyr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C2AC8"/>
    <w:rPr>
      <w:rFonts w:ascii="Avenir Next Cyr" w:eastAsia="Avenir Next Cyr" w:hAnsi="Avenir Next Cyr" w:cs="Avenir Next Cyr"/>
      <w:lang w:bidi="en-US"/>
    </w:rPr>
  </w:style>
  <w:style w:type="paragraph" w:styleId="Piedepgina">
    <w:name w:val="footer"/>
    <w:basedOn w:val="Normal"/>
    <w:link w:val="PiedepginaCar"/>
    <w:uiPriority w:val="99"/>
    <w:unhideWhenUsed/>
    <w:rsid w:val="009C2AC8"/>
    <w:pPr>
      <w:tabs>
        <w:tab w:val="center" w:pos="4677"/>
        <w:tab w:val="right" w:pos="9355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C2AC8"/>
    <w:rPr>
      <w:rFonts w:ascii="Avenir Next Cyr" w:eastAsia="Avenir Next Cyr" w:hAnsi="Avenir Next Cyr" w:cs="Avenir Next Cyr"/>
      <w:lang w:bidi="en-US"/>
    </w:rPr>
  </w:style>
  <w:style w:type="character" w:styleId="Hipervnculo">
    <w:name w:val="Hyperlink"/>
    <w:basedOn w:val="Fuentedeprrafopredeter"/>
    <w:uiPriority w:val="99"/>
    <w:unhideWhenUsed/>
    <w:rsid w:val="009A779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A7793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D73009"/>
    <w:rPr>
      <w:color w:val="800080" w:themeColor="followed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D73009"/>
    <w:rPr>
      <w:rFonts w:ascii="Avenir Next Cyr" w:eastAsia="Avenir Next Cyr" w:hAnsi="Avenir Next Cyr" w:cs="Avenir Next Cyr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yourname@mail.com" TargetMode="Externa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24" Type="http://schemas.openxmlformats.org/officeDocument/2006/relationships/hyperlink" Target="https://www.resumeviking.com/templates/word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resumeviking.com/templates/word/" TargetMode="External"/><Relationship Id="rId10" Type="http://schemas.openxmlformats.org/officeDocument/2006/relationships/hyperlink" Target="https://resume.io/resume-templates/?id=cpdokyF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resumeviking.com/templates/word/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yourname@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4</cp:revision>
  <dcterms:created xsi:type="dcterms:W3CDTF">2021-02-01T08:23:00Z</dcterms:created>
  <dcterms:modified xsi:type="dcterms:W3CDTF">2022-03-22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4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4T00:00:00Z</vt:filetime>
  </property>
</Properties>
</file>